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1360F4" w14:textId="4AA9ED1B" w:rsidR="00F7575D" w:rsidRDefault="00F7575D" w:rsidP="00F7575D">
      <w:pPr>
        <w:pStyle w:val="aff3"/>
        <w:keepNext/>
      </w:pPr>
      <w:r>
        <w:t>Table S</w:t>
      </w:r>
      <w:r w:rsidR="000B1C36">
        <w:rPr>
          <w:rFonts w:hint="eastAsia"/>
        </w:rPr>
        <w:t>2</w:t>
      </w:r>
      <w:r>
        <w:t xml:space="preserve"> </w:t>
      </w:r>
      <w:r w:rsidRPr="00172523">
        <w:rPr>
          <w:rFonts w:cs="Arial"/>
          <w:szCs w:val="24"/>
        </w:rPr>
        <w:t>Sequences of</w:t>
      </w:r>
      <w:r>
        <w:rPr>
          <w:rFonts w:cs="Arial"/>
          <w:szCs w:val="24"/>
        </w:rPr>
        <w:t xml:space="preserve"> siRNAs and shRNAs used in this study</w:t>
      </w:r>
    </w:p>
    <w:tbl>
      <w:tblPr>
        <w:tblW w:w="7230" w:type="dxa"/>
        <w:tblLook w:val="04A0" w:firstRow="1" w:lastRow="0" w:firstColumn="1" w:lastColumn="0" w:noHBand="0" w:noVBand="1"/>
      </w:tblPr>
      <w:tblGrid>
        <w:gridCol w:w="1840"/>
        <w:gridCol w:w="5390"/>
      </w:tblGrid>
      <w:tr w:rsidR="00F60C50" w:rsidRPr="00D12BC7" w14:paraId="7E9774CB" w14:textId="77777777" w:rsidTr="006D618F">
        <w:trPr>
          <w:trHeight w:val="315"/>
        </w:trPr>
        <w:tc>
          <w:tcPr>
            <w:tcW w:w="18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F3D8BB" w14:textId="77777777" w:rsidR="00F60C50" w:rsidRPr="00D12BC7" w:rsidRDefault="00F60C50" w:rsidP="00D12BC7">
            <w:pPr>
              <w:jc w:val="left"/>
              <w:rPr>
                <w:rFonts w:eastAsia="等线"/>
                <w:color w:val="000000"/>
                <w:sz w:val="22"/>
              </w:rPr>
            </w:pPr>
            <w:r w:rsidRPr="00D12BC7">
              <w:rPr>
                <w:rFonts w:eastAsia="等线"/>
                <w:color w:val="000000"/>
                <w:sz w:val="22"/>
              </w:rPr>
              <w:t>No.</w:t>
            </w:r>
          </w:p>
        </w:tc>
        <w:tc>
          <w:tcPr>
            <w:tcW w:w="53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CE4770" w14:textId="77777777" w:rsidR="00F60C50" w:rsidRPr="00D12BC7" w:rsidRDefault="00F60C50" w:rsidP="00D12BC7">
            <w:pPr>
              <w:jc w:val="left"/>
              <w:rPr>
                <w:rFonts w:eastAsia="等线"/>
                <w:color w:val="000000"/>
                <w:sz w:val="22"/>
              </w:rPr>
            </w:pPr>
            <w:r w:rsidRPr="00D12BC7">
              <w:rPr>
                <w:rFonts w:eastAsia="等线"/>
                <w:color w:val="000000"/>
                <w:sz w:val="22"/>
              </w:rPr>
              <w:t xml:space="preserve"> Sequence</w:t>
            </w:r>
            <w:r>
              <w:rPr>
                <w:rFonts w:eastAsia="等线"/>
                <w:color w:val="000000"/>
                <w:sz w:val="22"/>
              </w:rPr>
              <w:t xml:space="preserve"> (</w:t>
            </w:r>
            <w:r w:rsidRPr="00D12BC7">
              <w:rPr>
                <w:rFonts w:eastAsia="等线"/>
                <w:color w:val="000000"/>
                <w:sz w:val="22"/>
              </w:rPr>
              <w:t>5'-3')</w:t>
            </w:r>
          </w:p>
        </w:tc>
      </w:tr>
      <w:tr w:rsidR="00F60C50" w:rsidRPr="00D12BC7" w14:paraId="749E0F98" w14:textId="77777777" w:rsidTr="006D618F">
        <w:trPr>
          <w:trHeight w:val="300"/>
        </w:trPr>
        <w:tc>
          <w:tcPr>
            <w:tcW w:w="18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D5657" w14:textId="0E0B3ECB" w:rsidR="00F60C50" w:rsidRPr="00D12BC7" w:rsidRDefault="00F60C50" w:rsidP="00D12BC7">
            <w:pPr>
              <w:jc w:val="left"/>
              <w:rPr>
                <w:rFonts w:eastAsia="等线"/>
                <w:color w:val="000000"/>
                <w:sz w:val="22"/>
              </w:rPr>
            </w:pPr>
            <w:r w:rsidRPr="00D12BC7">
              <w:rPr>
                <w:rFonts w:eastAsia="等线"/>
                <w:color w:val="000000"/>
                <w:sz w:val="22"/>
              </w:rPr>
              <w:t>sh</w:t>
            </w:r>
            <w:r w:rsidRPr="00B43CE0">
              <w:rPr>
                <w:rFonts w:eastAsia="等线"/>
                <w:i/>
                <w:color w:val="000000"/>
                <w:sz w:val="22"/>
              </w:rPr>
              <w:t>UGDH-AS1</w:t>
            </w:r>
            <w:r w:rsidRPr="00D12BC7">
              <w:rPr>
                <w:rFonts w:eastAsia="等线"/>
                <w:color w:val="000000"/>
                <w:sz w:val="22"/>
              </w:rPr>
              <w:t>-#1</w:t>
            </w:r>
          </w:p>
        </w:tc>
        <w:tc>
          <w:tcPr>
            <w:tcW w:w="5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61AC6" w14:textId="77777777" w:rsidR="00F60C50" w:rsidRPr="00D12BC7" w:rsidRDefault="00F60C50" w:rsidP="00D12BC7">
            <w:pPr>
              <w:jc w:val="left"/>
              <w:rPr>
                <w:rFonts w:eastAsia="等线"/>
                <w:color w:val="000000"/>
                <w:sz w:val="22"/>
              </w:rPr>
            </w:pPr>
            <w:r w:rsidRPr="00D12BC7">
              <w:rPr>
                <w:rFonts w:eastAsia="等线"/>
                <w:color w:val="000000"/>
                <w:sz w:val="22"/>
              </w:rPr>
              <w:t>SS: 5’-GGGCGGTGCTGGATCCAAA-3';</w:t>
            </w:r>
          </w:p>
        </w:tc>
      </w:tr>
      <w:tr w:rsidR="00F60C50" w:rsidRPr="00D12BC7" w14:paraId="647CFAD5" w14:textId="77777777" w:rsidTr="006D618F">
        <w:trPr>
          <w:trHeight w:val="300"/>
        </w:trPr>
        <w:tc>
          <w:tcPr>
            <w:tcW w:w="18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3DF0BA" w14:textId="77777777" w:rsidR="00F60C50" w:rsidRPr="00D12BC7" w:rsidRDefault="00F60C50" w:rsidP="00D12BC7">
            <w:pPr>
              <w:jc w:val="left"/>
              <w:rPr>
                <w:rFonts w:eastAsia="等线"/>
                <w:color w:val="000000"/>
                <w:sz w:val="22"/>
              </w:rPr>
            </w:pPr>
          </w:p>
        </w:tc>
        <w:tc>
          <w:tcPr>
            <w:tcW w:w="5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8E4C5" w14:textId="77777777" w:rsidR="00F60C50" w:rsidRPr="00D12BC7" w:rsidRDefault="00F60C50" w:rsidP="00D12BC7">
            <w:pPr>
              <w:jc w:val="left"/>
              <w:rPr>
                <w:rFonts w:eastAsia="等线"/>
                <w:color w:val="000000"/>
                <w:sz w:val="22"/>
              </w:rPr>
            </w:pPr>
            <w:r w:rsidRPr="00D12BC7">
              <w:rPr>
                <w:rFonts w:eastAsia="等线"/>
                <w:color w:val="000000"/>
                <w:sz w:val="22"/>
              </w:rPr>
              <w:t>AS: 5’-TTTGGATCCAGCACCGCCC-3'</w:t>
            </w:r>
          </w:p>
        </w:tc>
      </w:tr>
      <w:tr w:rsidR="00F60C50" w:rsidRPr="00D12BC7" w14:paraId="46F43C49" w14:textId="77777777" w:rsidTr="006D618F">
        <w:trPr>
          <w:trHeight w:val="300"/>
        </w:trPr>
        <w:tc>
          <w:tcPr>
            <w:tcW w:w="18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3718B" w14:textId="60749DA7" w:rsidR="00F60C50" w:rsidRPr="00D12BC7" w:rsidRDefault="00F60C50" w:rsidP="00D12BC7">
            <w:pPr>
              <w:jc w:val="left"/>
              <w:rPr>
                <w:rFonts w:eastAsia="等线"/>
                <w:color w:val="000000"/>
                <w:sz w:val="22"/>
              </w:rPr>
            </w:pPr>
            <w:r w:rsidRPr="00D12BC7">
              <w:rPr>
                <w:rFonts w:eastAsia="等线"/>
                <w:color w:val="000000"/>
                <w:sz w:val="22"/>
              </w:rPr>
              <w:t>sh</w:t>
            </w:r>
            <w:r w:rsidRPr="00B43CE0">
              <w:rPr>
                <w:rFonts w:eastAsia="等线"/>
                <w:i/>
                <w:color w:val="000000"/>
                <w:sz w:val="22"/>
              </w:rPr>
              <w:t>UGDH-AS1</w:t>
            </w:r>
            <w:r w:rsidRPr="00D12BC7">
              <w:rPr>
                <w:rFonts w:eastAsia="等线"/>
                <w:color w:val="000000"/>
                <w:sz w:val="22"/>
              </w:rPr>
              <w:t>-#2</w:t>
            </w:r>
          </w:p>
        </w:tc>
        <w:tc>
          <w:tcPr>
            <w:tcW w:w="5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7BFC2" w14:textId="77777777" w:rsidR="00F60C50" w:rsidRPr="00D12BC7" w:rsidRDefault="00F60C50" w:rsidP="00D12BC7">
            <w:pPr>
              <w:jc w:val="left"/>
              <w:rPr>
                <w:rFonts w:eastAsia="等线"/>
                <w:color w:val="000000"/>
                <w:sz w:val="22"/>
              </w:rPr>
            </w:pPr>
            <w:r w:rsidRPr="00D12BC7">
              <w:rPr>
                <w:rFonts w:eastAsia="等线"/>
                <w:color w:val="000000"/>
                <w:sz w:val="22"/>
              </w:rPr>
              <w:t>SS: 5’-GGGTGGTGCTAGGTCTAAA-3’;</w:t>
            </w:r>
          </w:p>
        </w:tc>
      </w:tr>
      <w:tr w:rsidR="00F60C50" w:rsidRPr="00D12BC7" w14:paraId="70BCF719" w14:textId="77777777" w:rsidTr="006D618F">
        <w:trPr>
          <w:trHeight w:val="300"/>
        </w:trPr>
        <w:tc>
          <w:tcPr>
            <w:tcW w:w="18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C7903E" w14:textId="77777777" w:rsidR="00F60C50" w:rsidRPr="00D12BC7" w:rsidRDefault="00F60C50" w:rsidP="00D12BC7">
            <w:pPr>
              <w:jc w:val="left"/>
              <w:rPr>
                <w:rFonts w:eastAsia="等线"/>
                <w:color w:val="000000"/>
                <w:sz w:val="22"/>
              </w:rPr>
            </w:pPr>
          </w:p>
        </w:tc>
        <w:tc>
          <w:tcPr>
            <w:tcW w:w="5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57CAD" w14:textId="77777777" w:rsidR="00F60C50" w:rsidRPr="00D12BC7" w:rsidRDefault="00F60C50" w:rsidP="00D12BC7">
            <w:pPr>
              <w:jc w:val="left"/>
              <w:rPr>
                <w:rFonts w:eastAsia="等线"/>
                <w:color w:val="000000"/>
                <w:sz w:val="22"/>
              </w:rPr>
            </w:pPr>
            <w:r w:rsidRPr="00D12BC7">
              <w:rPr>
                <w:rFonts w:eastAsia="等线"/>
                <w:color w:val="000000"/>
                <w:sz w:val="22"/>
              </w:rPr>
              <w:t>AS: 5’-TTTAGACCTAGCACCACCC-3'</w:t>
            </w:r>
          </w:p>
        </w:tc>
      </w:tr>
      <w:tr w:rsidR="00F60C50" w:rsidRPr="00D12BC7" w14:paraId="582CB7CF" w14:textId="77777777" w:rsidTr="006D618F">
        <w:trPr>
          <w:trHeight w:val="300"/>
        </w:trPr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1CFDF" w14:textId="77777777" w:rsidR="00F60C50" w:rsidRPr="00D12BC7" w:rsidRDefault="00F60C50" w:rsidP="00D12BC7">
            <w:pPr>
              <w:jc w:val="left"/>
              <w:rPr>
                <w:rFonts w:eastAsia="等线"/>
                <w:color w:val="000000"/>
                <w:sz w:val="22"/>
              </w:rPr>
            </w:pPr>
            <w:r w:rsidRPr="00D12BC7">
              <w:rPr>
                <w:rFonts w:eastAsia="等线"/>
                <w:color w:val="000000"/>
                <w:sz w:val="22"/>
              </w:rPr>
              <w:t>siSMAD4-#1</w:t>
            </w:r>
          </w:p>
        </w:tc>
        <w:tc>
          <w:tcPr>
            <w:tcW w:w="5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06558" w14:textId="77777777" w:rsidR="00F60C50" w:rsidRPr="00D12BC7" w:rsidRDefault="00F60C50" w:rsidP="00D12BC7">
            <w:pPr>
              <w:jc w:val="left"/>
              <w:rPr>
                <w:rFonts w:eastAsia="等线"/>
                <w:color w:val="000000"/>
                <w:sz w:val="22"/>
              </w:rPr>
            </w:pPr>
            <w:r w:rsidRPr="00D12BC7">
              <w:rPr>
                <w:rFonts w:eastAsia="等线"/>
                <w:color w:val="000000"/>
                <w:sz w:val="22"/>
              </w:rPr>
              <w:t>5’-GGACAGAAUAUAUGUGUUAAU-3‘</w:t>
            </w:r>
          </w:p>
        </w:tc>
      </w:tr>
      <w:tr w:rsidR="00F60C50" w:rsidRPr="00D12BC7" w14:paraId="3C4073EF" w14:textId="77777777" w:rsidTr="006D618F">
        <w:trPr>
          <w:trHeight w:val="300"/>
        </w:trPr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E80C6" w14:textId="77777777" w:rsidR="00F60C50" w:rsidRPr="00D12BC7" w:rsidRDefault="00F60C50" w:rsidP="00D12BC7">
            <w:pPr>
              <w:jc w:val="left"/>
              <w:rPr>
                <w:rFonts w:eastAsia="等线"/>
                <w:color w:val="000000"/>
                <w:sz w:val="22"/>
              </w:rPr>
            </w:pPr>
            <w:r w:rsidRPr="00D12BC7">
              <w:rPr>
                <w:rFonts w:eastAsia="等线"/>
                <w:color w:val="000000"/>
                <w:sz w:val="22"/>
              </w:rPr>
              <w:t>siSMAD4-#2</w:t>
            </w:r>
          </w:p>
        </w:tc>
        <w:tc>
          <w:tcPr>
            <w:tcW w:w="5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F1189" w14:textId="77777777" w:rsidR="00F60C50" w:rsidRPr="00D12BC7" w:rsidRDefault="00F60C50" w:rsidP="00D12BC7">
            <w:pPr>
              <w:jc w:val="left"/>
              <w:rPr>
                <w:rFonts w:eastAsia="等线"/>
                <w:color w:val="000000"/>
                <w:sz w:val="22"/>
              </w:rPr>
            </w:pPr>
            <w:r w:rsidRPr="00D12BC7">
              <w:rPr>
                <w:rFonts w:eastAsia="等线"/>
                <w:color w:val="000000"/>
                <w:sz w:val="22"/>
              </w:rPr>
              <w:t>5’-AGAGUACUCUGUACAAUAAAU-3’</w:t>
            </w:r>
          </w:p>
        </w:tc>
      </w:tr>
      <w:tr w:rsidR="00F60C50" w:rsidRPr="00D12BC7" w14:paraId="543E00B2" w14:textId="77777777" w:rsidTr="006D618F">
        <w:trPr>
          <w:trHeight w:val="300"/>
        </w:trPr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67048" w14:textId="77777777" w:rsidR="00F60C50" w:rsidRPr="00D12BC7" w:rsidRDefault="00F60C50" w:rsidP="00D12BC7">
            <w:pPr>
              <w:jc w:val="left"/>
              <w:rPr>
                <w:rFonts w:eastAsia="等线"/>
                <w:color w:val="000000"/>
                <w:sz w:val="22"/>
              </w:rPr>
            </w:pPr>
            <w:r w:rsidRPr="00D12BC7">
              <w:rPr>
                <w:rFonts w:eastAsia="等线"/>
                <w:color w:val="000000"/>
                <w:sz w:val="22"/>
              </w:rPr>
              <w:t>sic-Myc-#1</w:t>
            </w:r>
          </w:p>
        </w:tc>
        <w:tc>
          <w:tcPr>
            <w:tcW w:w="5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E5C77" w14:textId="77777777" w:rsidR="00F60C50" w:rsidRPr="00D12BC7" w:rsidRDefault="00F60C50" w:rsidP="00D12BC7">
            <w:pPr>
              <w:jc w:val="left"/>
              <w:rPr>
                <w:rFonts w:eastAsia="等线"/>
                <w:color w:val="000000"/>
                <w:sz w:val="22"/>
              </w:rPr>
            </w:pPr>
            <w:r w:rsidRPr="00D12BC7">
              <w:rPr>
                <w:rFonts w:eastAsia="等线"/>
                <w:color w:val="000000"/>
                <w:sz w:val="22"/>
              </w:rPr>
              <w:t>5’-GUCUAUGUGUACAGAUGAAUG-3’</w:t>
            </w:r>
          </w:p>
        </w:tc>
      </w:tr>
      <w:tr w:rsidR="00F60C50" w:rsidRPr="00D12BC7" w14:paraId="62048481" w14:textId="77777777" w:rsidTr="006D618F">
        <w:trPr>
          <w:trHeight w:val="315"/>
        </w:trPr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307E7E" w14:textId="53F776B0" w:rsidR="00F60C50" w:rsidRPr="00D12BC7" w:rsidRDefault="00F60C50" w:rsidP="00D12BC7">
            <w:pPr>
              <w:jc w:val="left"/>
              <w:rPr>
                <w:rFonts w:eastAsia="等线"/>
                <w:color w:val="000000"/>
                <w:sz w:val="22"/>
              </w:rPr>
            </w:pPr>
            <w:r>
              <w:rPr>
                <w:rFonts w:eastAsia="等线" w:hint="eastAsia"/>
                <w:color w:val="000000"/>
                <w:sz w:val="22"/>
              </w:rPr>
              <w:t>s</w:t>
            </w:r>
            <w:r w:rsidRPr="00D12BC7">
              <w:rPr>
                <w:rFonts w:eastAsia="等线"/>
                <w:color w:val="000000"/>
                <w:sz w:val="22"/>
              </w:rPr>
              <w:t>i</w:t>
            </w:r>
            <w:r>
              <w:rPr>
                <w:rFonts w:eastAsia="等线" w:hint="eastAsia"/>
                <w:color w:val="000000"/>
                <w:sz w:val="22"/>
              </w:rPr>
              <w:t>T-bet-#1</w:t>
            </w:r>
          </w:p>
        </w:tc>
        <w:tc>
          <w:tcPr>
            <w:tcW w:w="53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718B95" w14:textId="74D1C081" w:rsidR="00F60C50" w:rsidRPr="00D12BC7" w:rsidRDefault="00F60C50" w:rsidP="00D12BC7">
            <w:pPr>
              <w:jc w:val="left"/>
              <w:rPr>
                <w:rFonts w:eastAsia="等线"/>
                <w:color w:val="000000"/>
                <w:sz w:val="22"/>
              </w:rPr>
            </w:pPr>
            <w:r w:rsidRPr="00D12BC7">
              <w:rPr>
                <w:rFonts w:eastAsia="等线"/>
                <w:color w:val="000000"/>
                <w:sz w:val="22"/>
              </w:rPr>
              <w:t>5’</w:t>
            </w:r>
            <w:r w:rsidR="006D618F">
              <w:rPr>
                <w:rFonts w:eastAsia="等线" w:hint="eastAsia"/>
                <w:color w:val="000000"/>
                <w:sz w:val="22"/>
              </w:rPr>
              <w:t>-</w:t>
            </w:r>
            <w:r w:rsidR="00B51386" w:rsidRPr="00B51386">
              <w:rPr>
                <w:rFonts w:eastAsia="等线"/>
                <w:color w:val="000000"/>
                <w:sz w:val="22"/>
              </w:rPr>
              <w:t>CCAGGAAGUUUCAUUUGGGAA</w:t>
            </w:r>
            <w:r w:rsidRPr="00D12BC7">
              <w:rPr>
                <w:rFonts w:eastAsia="等线"/>
                <w:color w:val="000000"/>
                <w:sz w:val="22"/>
              </w:rPr>
              <w:t>-3’</w:t>
            </w:r>
          </w:p>
        </w:tc>
      </w:tr>
    </w:tbl>
    <w:p w14:paraId="625C3D9A" w14:textId="77777777" w:rsidR="00D813B9" w:rsidRDefault="00D813B9" w:rsidP="000E3CD3"/>
    <w:p w14:paraId="07B416A3" w14:textId="4303D606" w:rsidR="00DD7F55" w:rsidRDefault="00DD7F55">
      <w:pPr>
        <w:jc w:val="left"/>
      </w:pPr>
    </w:p>
    <w:sectPr w:rsidR="00DD7F55" w:rsidSect="00E22AF2">
      <w:footerReference w:type="default" r:id="rId10"/>
      <w:pgSz w:w="11906" w:h="16838"/>
      <w:pgMar w:top="1440" w:right="1800" w:bottom="1440" w:left="180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419963" w14:textId="77777777" w:rsidR="00E74F6A" w:rsidRDefault="00E74F6A" w:rsidP="00597487">
      <w:r>
        <w:separator/>
      </w:r>
    </w:p>
  </w:endnote>
  <w:endnote w:type="continuationSeparator" w:id="0">
    <w:p w14:paraId="500E51F1" w14:textId="77777777" w:rsidR="00E74F6A" w:rsidRDefault="00E74F6A" w:rsidP="00597487">
      <w:r>
        <w:continuationSeparator/>
      </w:r>
    </w:p>
  </w:endnote>
  <w:endnote w:type="continuationNotice" w:id="1">
    <w:p w14:paraId="1C88E2C7" w14:textId="77777777" w:rsidR="00E74F6A" w:rsidRDefault="00E74F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766569628"/>
      <w:docPartObj>
        <w:docPartGallery w:val="Page Numbers (Bottom of Page)"/>
        <w:docPartUnique/>
      </w:docPartObj>
    </w:sdtPr>
    <w:sdtContent>
      <w:p w14:paraId="3C9341BE" w14:textId="5E9EFDFC" w:rsidR="000C3A4E" w:rsidRDefault="000C3A4E">
        <w:pPr>
          <w:pStyle w:val="af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5FB05709" w14:textId="77777777" w:rsidR="000C3A4E" w:rsidRDefault="000C3A4E">
    <w:pPr>
      <w:pStyle w:val="af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B63359" w14:textId="77777777" w:rsidR="00E74F6A" w:rsidRDefault="00E74F6A" w:rsidP="00597487">
      <w:r>
        <w:separator/>
      </w:r>
    </w:p>
  </w:footnote>
  <w:footnote w:type="continuationSeparator" w:id="0">
    <w:p w14:paraId="6E3A8452" w14:textId="77777777" w:rsidR="00E74F6A" w:rsidRDefault="00E74F6A" w:rsidP="00597487">
      <w:r>
        <w:continuationSeparator/>
      </w:r>
    </w:p>
  </w:footnote>
  <w:footnote w:type="continuationNotice" w:id="1">
    <w:p w14:paraId="70618239" w14:textId="77777777" w:rsidR="00E74F6A" w:rsidRDefault="00E74F6A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proofState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7M0NDUyNDCxNDFT0lEKTi0uzszPAykwNK0FAJrjKdotAAAA"/>
    <w:docVar w:name="MachineID" w:val="204|207|197|205|203|197|204|205|197|205|207|197|199|201|197|185|198|"/>
    <w:docVar w:name="Username" w:val="Editor"/>
  </w:docVars>
  <w:rsids>
    <w:rsidRoot w:val="00715496"/>
    <w:rsid w:val="0000036F"/>
    <w:rsid w:val="0000154A"/>
    <w:rsid w:val="00004BFF"/>
    <w:rsid w:val="000057C3"/>
    <w:rsid w:val="00005D67"/>
    <w:rsid w:val="0000674C"/>
    <w:rsid w:val="000101E4"/>
    <w:rsid w:val="00010AF2"/>
    <w:rsid w:val="00011850"/>
    <w:rsid w:val="00011EB4"/>
    <w:rsid w:val="00013C0F"/>
    <w:rsid w:val="0001460F"/>
    <w:rsid w:val="00014BDB"/>
    <w:rsid w:val="00015186"/>
    <w:rsid w:val="000170AE"/>
    <w:rsid w:val="000175F9"/>
    <w:rsid w:val="000249B3"/>
    <w:rsid w:val="0002658D"/>
    <w:rsid w:val="00030A71"/>
    <w:rsid w:val="00034233"/>
    <w:rsid w:val="0003550D"/>
    <w:rsid w:val="000370C7"/>
    <w:rsid w:val="00037657"/>
    <w:rsid w:val="00037832"/>
    <w:rsid w:val="00037D7B"/>
    <w:rsid w:val="00041325"/>
    <w:rsid w:val="00041A50"/>
    <w:rsid w:val="00041F8E"/>
    <w:rsid w:val="00042A88"/>
    <w:rsid w:val="000430D6"/>
    <w:rsid w:val="00043677"/>
    <w:rsid w:val="00045AAE"/>
    <w:rsid w:val="000469B0"/>
    <w:rsid w:val="000473D9"/>
    <w:rsid w:val="00047C1B"/>
    <w:rsid w:val="00047F45"/>
    <w:rsid w:val="00050E5E"/>
    <w:rsid w:val="00052182"/>
    <w:rsid w:val="00054702"/>
    <w:rsid w:val="00054F44"/>
    <w:rsid w:val="00055B6E"/>
    <w:rsid w:val="00057526"/>
    <w:rsid w:val="000601D5"/>
    <w:rsid w:val="00060CBE"/>
    <w:rsid w:val="00060DC2"/>
    <w:rsid w:val="00061279"/>
    <w:rsid w:val="00061ADC"/>
    <w:rsid w:val="00062E52"/>
    <w:rsid w:val="00066B4F"/>
    <w:rsid w:val="000673B4"/>
    <w:rsid w:val="00067D26"/>
    <w:rsid w:val="00070964"/>
    <w:rsid w:val="00070A42"/>
    <w:rsid w:val="00070BC6"/>
    <w:rsid w:val="00070D89"/>
    <w:rsid w:val="000713CC"/>
    <w:rsid w:val="00071EC2"/>
    <w:rsid w:val="00074EF1"/>
    <w:rsid w:val="0007717E"/>
    <w:rsid w:val="000779DB"/>
    <w:rsid w:val="0008108D"/>
    <w:rsid w:val="00083F9C"/>
    <w:rsid w:val="00083FB6"/>
    <w:rsid w:val="00084374"/>
    <w:rsid w:val="000853F1"/>
    <w:rsid w:val="00085F63"/>
    <w:rsid w:val="00085FAF"/>
    <w:rsid w:val="00086AE0"/>
    <w:rsid w:val="00086C1D"/>
    <w:rsid w:val="00086DD1"/>
    <w:rsid w:val="00086EB0"/>
    <w:rsid w:val="000875ED"/>
    <w:rsid w:val="00090281"/>
    <w:rsid w:val="000912DD"/>
    <w:rsid w:val="000918D2"/>
    <w:rsid w:val="000919BB"/>
    <w:rsid w:val="00092368"/>
    <w:rsid w:val="00093642"/>
    <w:rsid w:val="000966F9"/>
    <w:rsid w:val="0009716D"/>
    <w:rsid w:val="000A0431"/>
    <w:rsid w:val="000A23BB"/>
    <w:rsid w:val="000A40EB"/>
    <w:rsid w:val="000A4E42"/>
    <w:rsid w:val="000A5855"/>
    <w:rsid w:val="000B015F"/>
    <w:rsid w:val="000B08CC"/>
    <w:rsid w:val="000B0A41"/>
    <w:rsid w:val="000B0C3D"/>
    <w:rsid w:val="000B175F"/>
    <w:rsid w:val="000B1C36"/>
    <w:rsid w:val="000B1E60"/>
    <w:rsid w:val="000B2685"/>
    <w:rsid w:val="000B2BDE"/>
    <w:rsid w:val="000B37C3"/>
    <w:rsid w:val="000B3D37"/>
    <w:rsid w:val="000B3EEA"/>
    <w:rsid w:val="000B3F1A"/>
    <w:rsid w:val="000B4030"/>
    <w:rsid w:val="000B66C7"/>
    <w:rsid w:val="000B6A6B"/>
    <w:rsid w:val="000B70E9"/>
    <w:rsid w:val="000B7569"/>
    <w:rsid w:val="000B7995"/>
    <w:rsid w:val="000B7ECA"/>
    <w:rsid w:val="000C0731"/>
    <w:rsid w:val="000C323E"/>
    <w:rsid w:val="000C3A4E"/>
    <w:rsid w:val="000D0433"/>
    <w:rsid w:val="000D08DF"/>
    <w:rsid w:val="000D24E3"/>
    <w:rsid w:val="000D4815"/>
    <w:rsid w:val="000D6014"/>
    <w:rsid w:val="000E3CD3"/>
    <w:rsid w:val="000E4A0A"/>
    <w:rsid w:val="000E542E"/>
    <w:rsid w:val="000E567E"/>
    <w:rsid w:val="000E6E35"/>
    <w:rsid w:val="000E7DAB"/>
    <w:rsid w:val="000F1E02"/>
    <w:rsid w:val="000F2BE4"/>
    <w:rsid w:val="000F3AC5"/>
    <w:rsid w:val="00101838"/>
    <w:rsid w:val="00102F19"/>
    <w:rsid w:val="001032DD"/>
    <w:rsid w:val="001053A0"/>
    <w:rsid w:val="00106003"/>
    <w:rsid w:val="0010621F"/>
    <w:rsid w:val="00106408"/>
    <w:rsid w:val="00106462"/>
    <w:rsid w:val="001064A0"/>
    <w:rsid w:val="00106F77"/>
    <w:rsid w:val="001078C7"/>
    <w:rsid w:val="00107968"/>
    <w:rsid w:val="00107CAA"/>
    <w:rsid w:val="00111A7B"/>
    <w:rsid w:val="00111ECD"/>
    <w:rsid w:val="00112050"/>
    <w:rsid w:val="00112839"/>
    <w:rsid w:val="00113977"/>
    <w:rsid w:val="001143B0"/>
    <w:rsid w:val="001149A0"/>
    <w:rsid w:val="00114BBE"/>
    <w:rsid w:val="0011512C"/>
    <w:rsid w:val="00115B05"/>
    <w:rsid w:val="00115F27"/>
    <w:rsid w:val="00116A5F"/>
    <w:rsid w:val="00116C8D"/>
    <w:rsid w:val="001201AE"/>
    <w:rsid w:val="001220E5"/>
    <w:rsid w:val="0012255F"/>
    <w:rsid w:val="00122700"/>
    <w:rsid w:val="00122963"/>
    <w:rsid w:val="00122D8E"/>
    <w:rsid w:val="00122E8F"/>
    <w:rsid w:val="0012607B"/>
    <w:rsid w:val="00126084"/>
    <w:rsid w:val="00130298"/>
    <w:rsid w:val="001303B2"/>
    <w:rsid w:val="0013224F"/>
    <w:rsid w:val="00132EBF"/>
    <w:rsid w:val="0013447E"/>
    <w:rsid w:val="001357A0"/>
    <w:rsid w:val="00136008"/>
    <w:rsid w:val="00136143"/>
    <w:rsid w:val="00136472"/>
    <w:rsid w:val="00136737"/>
    <w:rsid w:val="0013730D"/>
    <w:rsid w:val="00137D8B"/>
    <w:rsid w:val="001402BD"/>
    <w:rsid w:val="00141B8C"/>
    <w:rsid w:val="00142999"/>
    <w:rsid w:val="00142AEB"/>
    <w:rsid w:val="00143D29"/>
    <w:rsid w:val="00143FED"/>
    <w:rsid w:val="00144728"/>
    <w:rsid w:val="00144AE7"/>
    <w:rsid w:val="00145A6E"/>
    <w:rsid w:val="001476F7"/>
    <w:rsid w:val="00147E0D"/>
    <w:rsid w:val="00152346"/>
    <w:rsid w:val="001524FF"/>
    <w:rsid w:val="00152DFC"/>
    <w:rsid w:val="00154ABC"/>
    <w:rsid w:val="00155799"/>
    <w:rsid w:val="00156918"/>
    <w:rsid w:val="001570EE"/>
    <w:rsid w:val="00157D40"/>
    <w:rsid w:val="00161C69"/>
    <w:rsid w:val="00162782"/>
    <w:rsid w:val="0016292E"/>
    <w:rsid w:val="00162967"/>
    <w:rsid w:val="00163E88"/>
    <w:rsid w:val="0016454A"/>
    <w:rsid w:val="00166236"/>
    <w:rsid w:val="00167B68"/>
    <w:rsid w:val="00167E97"/>
    <w:rsid w:val="00170AF3"/>
    <w:rsid w:val="00170FFA"/>
    <w:rsid w:val="00173061"/>
    <w:rsid w:val="00173EA4"/>
    <w:rsid w:val="00180C9C"/>
    <w:rsid w:val="0018116A"/>
    <w:rsid w:val="0018130A"/>
    <w:rsid w:val="00182156"/>
    <w:rsid w:val="001823B1"/>
    <w:rsid w:val="00185C79"/>
    <w:rsid w:val="00185D1A"/>
    <w:rsid w:val="00190E51"/>
    <w:rsid w:val="00190EE2"/>
    <w:rsid w:val="00191D08"/>
    <w:rsid w:val="00191F9F"/>
    <w:rsid w:val="00195530"/>
    <w:rsid w:val="00197F62"/>
    <w:rsid w:val="001A2B2E"/>
    <w:rsid w:val="001A2DBF"/>
    <w:rsid w:val="001A30D1"/>
    <w:rsid w:val="001A464A"/>
    <w:rsid w:val="001A58E5"/>
    <w:rsid w:val="001A61C9"/>
    <w:rsid w:val="001B07E5"/>
    <w:rsid w:val="001B1436"/>
    <w:rsid w:val="001B1C1D"/>
    <w:rsid w:val="001B1FEF"/>
    <w:rsid w:val="001B2008"/>
    <w:rsid w:val="001B21C1"/>
    <w:rsid w:val="001B241F"/>
    <w:rsid w:val="001B2F3B"/>
    <w:rsid w:val="001B354F"/>
    <w:rsid w:val="001B3D49"/>
    <w:rsid w:val="001B3E0C"/>
    <w:rsid w:val="001B3EBD"/>
    <w:rsid w:val="001B55B4"/>
    <w:rsid w:val="001B74D1"/>
    <w:rsid w:val="001C02C7"/>
    <w:rsid w:val="001C17F2"/>
    <w:rsid w:val="001C1E6E"/>
    <w:rsid w:val="001C3990"/>
    <w:rsid w:val="001C4C22"/>
    <w:rsid w:val="001C4F90"/>
    <w:rsid w:val="001C4FAC"/>
    <w:rsid w:val="001C5404"/>
    <w:rsid w:val="001C5749"/>
    <w:rsid w:val="001D3BF7"/>
    <w:rsid w:val="001D4751"/>
    <w:rsid w:val="001D4E6E"/>
    <w:rsid w:val="001D7011"/>
    <w:rsid w:val="001D7118"/>
    <w:rsid w:val="001D75FC"/>
    <w:rsid w:val="001E0820"/>
    <w:rsid w:val="001E18F7"/>
    <w:rsid w:val="001E2673"/>
    <w:rsid w:val="001E28B9"/>
    <w:rsid w:val="001E29DE"/>
    <w:rsid w:val="001E3230"/>
    <w:rsid w:val="001E34DD"/>
    <w:rsid w:val="001E4697"/>
    <w:rsid w:val="001E4FD2"/>
    <w:rsid w:val="001E6261"/>
    <w:rsid w:val="001E7C77"/>
    <w:rsid w:val="001F20FC"/>
    <w:rsid w:val="001F2110"/>
    <w:rsid w:val="001F2954"/>
    <w:rsid w:val="001F2EC9"/>
    <w:rsid w:val="001F3959"/>
    <w:rsid w:val="001F3BB0"/>
    <w:rsid w:val="001F43B4"/>
    <w:rsid w:val="001F4556"/>
    <w:rsid w:val="001F4860"/>
    <w:rsid w:val="001F59F2"/>
    <w:rsid w:val="001F686C"/>
    <w:rsid w:val="001F78E4"/>
    <w:rsid w:val="0020139B"/>
    <w:rsid w:val="0020280A"/>
    <w:rsid w:val="00202D1C"/>
    <w:rsid w:val="0020510E"/>
    <w:rsid w:val="00205612"/>
    <w:rsid w:val="00207C9D"/>
    <w:rsid w:val="002105C0"/>
    <w:rsid w:val="002117EC"/>
    <w:rsid w:val="00211CDF"/>
    <w:rsid w:val="00211EE9"/>
    <w:rsid w:val="00213491"/>
    <w:rsid w:val="00213777"/>
    <w:rsid w:val="00214BE4"/>
    <w:rsid w:val="00214D0B"/>
    <w:rsid w:val="00214D30"/>
    <w:rsid w:val="00215233"/>
    <w:rsid w:val="0021585E"/>
    <w:rsid w:val="002164B7"/>
    <w:rsid w:val="002170E6"/>
    <w:rsid w:val="00217C3D"/>
    <w:rsid w:val="00217E1F"/>
    <w:rsid w:val="002204D2"/>
    <w:rsid w:val="002209AD"/>
    <w:rsid w:val="00223092"/>
    <w:rsid w:val="002243C8"/>
    <w:rsid w:val="00225198"/>
    <w:rsid w:val="00226D61"/>
    <w:rsid w:val="002277A8"/>
    <w:rsid w:val="002278AF"/>
    <w:rsid w:val="002323E1"/>
    <w:rsid w:val="00232B2A"/>
    <w:rsid w:val="00236D65"/>
    <w:rsid w:val="002374B3"/>
    <w:rsid w:val="0024102F"/>
    <w:rsid w:val="002414FD"/>
    <w:rsid w:val="00243686"/>
    <w:rsid w:val="00243CA6"/>
    <w:rsid w:val="00243F39"/>
    <w:rsid w:val="002441D5"/>
    <w:rsid w:val="0024462B"/>
    <w:rsid w:val="00247C8B"/>
    <w:rsid w:val="00250732"/>
    <w:rsid w:val="00250D86"/>
    <w:rsid w:val="00251381"/>
    <w:rsid w:val="00252C0E"/>
    <w:rsid w:val="00253D4E"/>
    <w:rsid w:val="00254415"/>
    <w:rsid w:val="00254DD8"/>
    <w:rsid w:val="002557F2"/>
    <w:rsid w:val="00255D9B"/>
    <w:rsid w:val="00255E07"/>
    <w:rsid w:val="00256720"/>
    <w:rsid w:val="00256D99"/>
    <w:rsid w:val="00260431"/>
    <w:rsid w:val="00260689"/>
    <w:rsid w:val="00261196"/>
    <w:rsid w:val="00266953"/>
    <w:rsid w:val="002672BF"/>
    <w:rsid w:val="00267F0F"/>
    <w:rsid w:val="002710C1"/>
    <w:rsid w:val="00271631"/>
    <w:rsid w:val="002716FF"/>
    <w:rsid w:val="002726A2"/>
    <w:rsid w:val="0027361B"/>
    <w:rsid w:val="00274DAA"/>
    <w:rsid w:val="00275B73"/>
    <w:rsid w:val="00275CD9"/>
    <w:rsid w:val="00276AAC"/>
    <w:rsid w:val="00277462"/>
    <w:rsid w:val="00280FFA"/>
    <w:rsid w:val="00283259"/>
    <w:rsid w:val="0028372E"/>
    <w:rsid w:val="00283E26"/>
    <w:rsid w:val="0028429F"/>
    <w:rsid w:val="00284CA3"/>
    <w:rsid w:val="002903EE"/>
    <w:rsid w:val="002912AB"/>
    <w:rsid w:val="00291ACE"/>
    <w:rsid w:val="00291C05"/>
    <w:rsid w:val="002921B9"/>
    <w:rsid w:val="00292B19"/>
    <w:rsid w:val="0029401F"/>
    <w:rsid w:val="00294F5F"/>
    <w:rsid w:val="00295C45"/>
    <w:rsid w:val="002A0FEE"/>
    <w:rsid w:val="002A26CD"/>
    <w:rsid w:val="002A3838"/>
    <w:rsid w:val="002A4454"/>
    <w:rsid w:val="002A57FA"/>
    <w:rsid w:val="002A6252"/>
    <w:rsid w:val="002A7029"/>
    <w:rsid w:val="002A71D9"/>
    <w:rsid w:val="002B0365"/>
    <w:rsid w:val="002B0ADB"/>
    <w:rsid w:val="002B14AC"/>
    <w:rsid w:val="002B1C06"/>
    <w:rsid w:val="002B5493"/>
    <w:rsid w:val="002B6FD8"/>
    <w:rsid w:val="002B7150"/>
    <w:rsid w:val="002C12F6"/>
    <w:rsid w:val="002C1F2D"/>
    <w:rsid w:val="002C2FC5"/>
    <w:rsid w:val="002C3460"/>
    <w:rsid w:val="002C5562"/>
    <w:rsid w:val="002C605A"/>
    <w:rsid w:val="002C7A36"/>
    <w:rsid w:val="002D0C2A"/>
    <w:rsid w:val="002D26B7"/>
    <w:rsid w:val="002D3B31"/>
    <w:rsid w:val="002D6BA3"/>
    <w:rsid w:val="002D74EE"/>
    <w:rsid w:val="002E2799"/>
    <w:rsid w:val="002E454F"/>
    <w:rsid w:val="002E45AA"/>
    <w:rsid w:val="002E4F2F"/>
    <w:rsid w:val="002E50C6"/>
    <w:rsid w:val="002E50F1"/>
    <w:rsid w:val="002E5504"/>
    <w:rsid w:val="002E55D7"/>
    <w:rsid w:val="002F2A34"/>
    <w:rsid w:val="002F2D15"/>
    <w:rsid w:val="002F40BC"/>
    <w:rsid w:val="002F4251"/>
    <w:rsid w:val="002F79ED"/>
    <w:rsid w:val="003008E6"/>
    <w:rsid w:val="00300C18"/>
    <w:rsid w:val="00300C63"/>
    <w:rsid w:val="0030174D"/>
    <w:rsid w:val="00302F93"/>
    <w:rsid w:val="003036F1"/>
    <w:rsid w:val="00305733"/>
    <w:rsid w:val="003063A7"/>
    <w:rsid w:val="0031093A"/>
    <w:rsid w:val="0031239F"/>
    <w:rsid w:val="00313D84"/>
    <w:rsid w:val="0031427A"/>
    <w:rsid w:val="003147A1"/>
    <w:rsid w:val="003156D8"/>
    <w:rsid w:val="00316903"/>
    <w:rsid w:val="00317080"/>
    <w:rsid w:val="003202C6"/>
    <w:rsid w:val="00320F9B"/>
    <w:rsid w:val="00322E11"/>
    <w:rsid w:val="00325253"/>
    <w:rsid w:val="00325292"/>
    <w:rsid w:val="003268F8"/>
    <w:rsid w:val="00327556"/>
    <w:rsid w:val="00327AFF"/>
    <w:rsid w:val="0033096D"/>
    <w:rsid w:val="003330D6"/>
    <w:rsid w:val="00333349"/>
    <w:rsid w:val="00333BAB"/>
    <w:rsid w:val="00333F3D"/>
    <w:rsid w:val="0033632C"/>
    <w:rsid w:val="00336D91"/>
    <w:rsid w:val="00337A88"/>
    <w:rsid w:val="0034210B"/>
    <w:rsid w:val="00342299"/>
    <w:rsid w:val="00342CBE"/>
    <w:rsid w:val="003454A2"/>
    <w:rsid w:val="00346658"/>
    <w:rsid w:val="00347048"/>
    <w:rsid w:val="00350EA8"/>
    <w:rsid w:val="003550DC"/>
    <w:rsid w:val="003577D7"/>
    <w:rsid w:val="00357D1D"/>
    <w:rsid w:val="003608E5"/>
    <w:rsid w:val="0036097F"/>
    <w:rsid w:val="003645D5"/>
    <w:rsid w:val="003659FF"/>
    <w:rsid w:val="00366B88"/>
    <w:rsid w:val="00370A75"/>
    <w:rsid w:val="0037241B"/>
    <w:rsid w:val="003734CC"/>
    <w:rsid w:val="00374450"/>
    <w:rsid w:val="003766C4"/>
    <w:rsid w:val="0037681C"/>
    <w:rsid w:val="0038082A"/>
    <w:rsid w:val="00381792"/>
    <w:rsid w:val="0038231C"/>
    <w:rsid w:val="003823E5"/>
    <w:rsid w:val="003833D8"/>
    <w:rsid w:val="0038723F"/>
    <w:rsid w:val="003875D7"/>
    <w:rsid w:val="00391D7C"/>
    <w:rsid w:val="00392396"/>
    <w:rsid w:val="00392CB9"/>
    <w:rsid w:val="00394709"/>
    <w:rsid w:val="003949E3"/>
    <w:rsid w:val="00395339"/>
    <w:rsid w:val="00395569"/>
    <w:rsid w:val="0039566C"/>
    <w:rsid w:val="00395911"/>
    <w:rsid w:val="00395F95"/>
    <w:rsid w:val="00396DF6"/>
    <w:rsid w:val="00397927"/>
    <w:rsid w:val="003A0B7F"/>
    <w:rsid w:val="003A1022"/>
    <w:rsid w:val="003A1024"/>
    <w:rsid w:val="003A16A0"/>
    <w:rsid w:val="003A180C"/>
    <w:rsid w:val="003A1C0A"/>
    <w:rsid w:val="003A219B"/>
    <w:rsid w:val="003A5BB9"/>
    <w:rsid w:val="003A6117"/>
    <w:rsid w:val="003A64A0"/>
    <w:rsid w:val="003B033D"/>
    <w:rsid w:val="003B0A60"/>
    <w:rsid w:val="003B2E39"/>
    <w:rsid w:val="003B3239"/>
    <w:rsid w:val="003B35F9"/>
    <w:rsid w:val="003B3BE8"/>
    <w:rsid w:val="003B5B0F"/>
    <w:rsid w:val="003B6524"/>
    <w:rsid w:val="003B6637"/>
    <w:rsid w:val="003B66AC"/>
    <w:rsid w:val="003B677F"/>
    <w:rsid w:val="003B6F83"/>
    <w:rsid w:val="003C4C37"/>
    <w:rsid w:val="003C5490"/>
    <w:rsid w:val="003C5B9C"/>
    <w:rsid w:val="003C5CF9"/>
    <w:rsid w:val="003C79B5"/>
    <w:rsid w:val="003C7BCA"/>
    <w:rsid w:val="003C7BDE"/>
    <w:rsid w:val="003D0708"/>
    <w:rsid w:val="003D0941"/>
    <w:rsid w:val="003D104D"/>
    <w:rsid w:val="003D1638"/>
    <w:rsid w:val="003D19DE"/>
    <w:rsid w:val="003D2015"/>
    <w:rsid w:val="003D3B31"/>
    <w:rsid w:val="003D419C"/>
    <w:rsid w:val="003D4A73"/>
    <w:rsid w:val="003D52BC"/>
    <w:rsid w:val="003D57A1"/>
    <w:rsid w:val="003D6D2A"/>
    <w:rsid w:val="003E0E11"/>
    <w:rsid w:val="003E21C8"/>
    <w:rsid w:val="003E2BC1"/>
    <w:rsid w:val="003E32FE"/>
    <w:rsid w:val="003E3B26"/>
    <w:rsid w:val="003E48FA"/>
    <w:rsid w:val="003E4CCB"/>
    <w:rsid w:val="003E4D78"/>
    <w:rsid w:val="003E61C0"/>
    <w:rsid w:val="003E7496"/>
    <w:rsid w:val="003E7984"/>
    <w:rsid w:val="003E7ABC"/>
    <w:rsid w:val="003E7B7C"/>
    <w:rsid w:val="003F083A"/>
    <w:rsid w:val="003F172F"/>
    <w:rsid w:val="003F2716"/>
    <w:rsid w:val="003F4217"/>
    <w:rsid w:val="003F5D90"/>
    <w:rsid w:val="0040236D"/>
    <w:rsid w:val="00402FE0"/>
    <w:rsid w:val="004037DF"/>
    <w:rsid w:val="00404EFB"/>
    <w:rsid w:val="00405EE5"/>
    <w:rsid w:val="00407E07"/>
    <w:rsid w:val="00411C05"/>
    <w:rsid w:val="0041224C"/>
    <w:rsid w:val="0041298D"/>
    <w:rsid w:val="00413BCD"/>
    <w:rsid w:val="00414C16"/>
    <w:rsid w:val="00417271"/>
    <w:rsid w:val="0042031A"/>
    <w:rsid w:val="00421424"/>
    <w:rsid w:val="00421B2C"/>
    <w:rsid w:val="004242CC"/>
    <w:rsid w:val="004248BC"/>
    <w:rsid w:val="00426185"/>
    <w:rsid w:val="00426AD7"/>
    <w:rsid w:val="00427B5A"/>
    <w:rsid w:val="00430986"/>
    <w:rsid w:val="004309B8"/>
    <w:rsid w:val="00434FFB"/>
    <w:rsid w:val="00435157"/>
    <w:rsid w:val="004408CA"/>
    <w:rsid w:val="00441192"/>
    <w:rsid w:val="004414D8"/>
    <w:rsid w:val="00443D24"/>
    <w:rsid w:val="00443E09"/>
    <w:rsid w:val="004454EA"/>
    <w:rsid w:val="00445823"/>
    <w:rsid w:val="004471F2"/>
    <w:rsid w:val="0044751B"/>
    <w:rsid w:val="00447C27"/>
    <w:rsid w:val="0045252D"/>
    <w:rsid w:val="004562B4"/>
    <w:rsid w:val="0045695A"/>
    <w:rsid w:val="00456BB4"/>
    <w:rsid w:val="00460099"/>
    <w:rsid w:val="00460DB6"/>
    <w:rsid w:val="00461C44"/>
    <w:rsid w:val="00462996"/>
    <w:rsid w:val="00463B9B"/>
    <w:rsid w:val="00465D85"/>
    <w:rsid w:val="00466FBE"/>
    <w:rsid w:val="0047030B"/>
    <w:rsid w:val="004708D0"/>
    <w:rsid w:val="00471B7C"/>
    <w:rsid w:val="00471F14"/>
    <w:rsid w:val="004728BB"/>
    <w:rsid w:val="004737AA"/>
    <w:rsid w:val="004738AD"/>
    <w:rsid w:val="00474193"/>
    <w:rsid w:val="004743B8"/>
    <w:rsid w:val="004746BC"/>
    <w:rsid w:val="00474A7C"/>
    <w:rsid w:val="00474C4A"/>
    <w:rsid w:val="00476350"/>
    <w:rsid w:val="00481089"/>
    <w:rsid w:val="00481CE2"/>
    <w:rsid w:val="00481D15"/>
    <w:rsid w:val="00482328"/>
    <w:rsid w:val="004823B2"/>
    <w:rsid w:val="00483583"/>
    <w:rsid w:val="0049021D"/>
    <w:rsid w:val="00491E8A"/>
    <w:rsid w:val="00492751"/>
    <w:rsid w:val="00492909"/>
    <w:rsid w:val="00493A4F"/>
    <w:rsid w:val="00493FCB"/>
    <w:rsid w:val="00495D27"/>
    <w:rsid w:val="00495FF0"/>
    <w:rsid w:val="0049666E"/>
    <w:rsid w:val="00497CFE"/>
    <w:rsid w:val="004A06DA"/>
    <w:rsid w:val="004A0ED5"/>
    <w:rsid w:val="004A235A"/>
    <w:rsid w:val="004A44B5"/>
    <w:rsid w:val="004A7413"/>
    <w:rsid w:val="004A79E6"/>
    <w:rsid w:val="004A7AC3"/>
    <w:rsid w:val="004B3247"/>
    <w:rsid w:val="004B3961"/>
    <w:rsid w:val="004B60F3"/>
    <w:rsid w:val="004C026D"/>
    <w:rsid w:val="004C1167"/>
    <w:rsid w:val="004C16B9"/>
    <w:rsid w:val="004C1B91"/>
    <w:rsid w:val="004C29DD"/>
    <w:rsid w:val="004C2A06"/>
    <w:rsid w:val="004C2DC0"/>
    <w:rsid w:val="004C3BE7"/>
    <w:rsid w:val="004C4D58"/>
    <w:rsid w:val="004C4FD9"/>
    <w:rsid w:val="004C535F"/>
    <w:rsid w:val="004C57E5"/>
    <w:rsid w:val="004C5A7D"/>
    <w:rsid w:val="004C7CAF"/>
    <w:rsid w:val="004C7D5E"/>
    <w:rsid w:val="004D09EA"/>
    <w:rsid w:val="004D2CED"/>
    <w:rsid w:val="004D452E"/>
    <w:rsid w:val="004D50EC"/>
    <w:rsid w:val="004D5FF4"/>
    <w:rsid w:val="004E07A0"/>
    <w:rsid w:val="004E2A11"/>
    <w:rsid w:val="004E2AFC"/>
    <w:rsid w:val="004E2B37"/>
    <w:rsid w:val="004E3A4F"/>
    <w:rsid w:val="004E3D27"/>
    <w:rsid w:val="004E4BF5"/>
    <w:rsid w:val="004E58F4"/>
    <w:rsid w:val="004E6BF6"/>
    <w:rsid w:val="004E6C14"/>
    <w:rsid w:val="004E7C25"/>
    <w:rsid w:val="004E7ED4"/>
    <w:rsid w:val="004F6AD3"/>
    <w:rsid w:val="004F7A39"/>
    <w:rsid w:val="00501166"/>
    <w:rsid w:val="005012ED"/>
    <w:rsid w:val="00501B20"/>
    <w:rsid w:val="00501BB6"/>
    <w:rsid w:val="00501CD0"/>
    <w:rsid w:val="005022DA"/>
    <w:rsid w:val="00503E33"/>
    <w:rsid w:val="005045EC"/>
    <w:rsid w:val="00505055"/>
    <w:rsid w:val="00506C36"/>
    <w:rsid w:val="00510164"/>
    <w:rsid w:val="005137BD"/>
    <w:rsid w:val="00514073"/>
    <w:rsid w:val="0051454F"/>
    <w:rsid w:val="00516E9D"/>
    <w:rsid w:val="00517FCF"/>
    <w:rsid w:val="00520250"/>
    <w:rsid w:val="00522FF1"/>
    <w:rsid w:val="00523250"/>
    <w:rsid w:val="00523343"/>
    <w:rsid w:val="00523F94"/>
    <w:rsid w:val="005253DE"/>
    <w:rsid w:val="00525AEE"/>
    <w:rsid w:val="00527BA1"/>
    <w:rsid w:val="00531C53"/>
    <w:rsid w:val="0053427B"/>
    <w:rsid w:val="0053563B"/>
    <w:rsid w:val="00535C3B"/>
    <w:rsid w:val="005365C6"/>
    <w:rsid w:val="005368A1"/>
    <w:rsid w:val="0053691C"/>
    <w:rsid w:val="00537D65"/>
    <w:rsid w:val="00537E14"/>
    <w:rsid w:val="00543BFA"/>
    <w:rsid w:val="00544CB1"/>
    <w:rsid w:val="00545BA2"/>
    <w:rsid w:val="0054753E"/>
    <w:rsid w:val="00547837"/>
    <w:rsid w:val="00547928"/>
    <w:rsid w:val="005509A3"/>
    <w:rsid w:val="00550B4B"/>
    <w:rsid w:val="00551537"/>
    <w:rsid w:val="00551791"/>
    <w:rsid w:val="0055327D"/>
    <w:rsid w:val="005536B2"/>
    <w:rsid w:val="00554C04"/>
    <w:rsid w:val="00554F81"/>
    <w:rsid w:val="00555A28"/>
    <w:rsid w:val="00555D07"/>
    <w:rsid w:val="00556761"/>
    <w:rsid w:val="00556C5D"/>
    <w:rsid w:val="0055703E"/>
    <w:rsid w:val="0055730E"/>
    <w:rsid w:val="005658BB"/>
    <w:rsid w:val="00566A96"/>
    <w:rsid w:val="005674C0"/>
    <w:rsid w:val="00567733"/>
    <w:rsid w:val="00571E39"/>
    <w:rsid w:val="00574170"/>
    <w:rsid w:val="00574873"/>
    <w:rsid w:val="0057513A"/>
    <w:rsid w:val="00575797"/>
    <w:rsid w:val="00575A10"/>
    <w:rsid w:val="00582045"/>
    <w:rsid w:val="00582D90"/>
    <w:rsid w:val="005867A0"/>
    <w:rsid w:val="00590D23"/>
    <w:rsid w:val="005916B8"/>
    <w:rsid w:val="00591A1E"/>
    <w:rsid w:val="00591CB7"/>
    <w:rsid w:val="00592440"/>
    <w:rsid w:val="00592B54"/>
    <w:rsid w:val="00592B7F"/>
    <w:rsid w:val="005955B7"/>
    <w:rsid w:val="00595A48"/>
    <w:rsid w:val="00597487"/>
    <w:rsid w:val="005A13ED"/>
    <w:rsid w:val="005A2E3D"/>
    <w:rsid w:val="005A2EC5"/>
    <w:rsid w:val="005A3DBF"/>
    <w:rsid w:val="005A516E"/>
    <w:rsid w:val="005A60A3"/>
    <w:rsid w:val="005A6F3B"/>
    <w:rsid w:val="005B0F5B"/>
    <w:rsid w:val="005B19F5"/>
    <w:rsid w:val="005B30AF"/>
    <w:rsid w:val="005B4F0A"/>
    <w:rsid w:val="005B6FDD"/>
    <w:rsid w:val="005B7BBD"/>
    <w:rsid w:val="005C0306"/>
    <w:rsid w:val="005C15B9"/>
    <w:rsid w:val="005C2C15"/>
    <w:rsid w:val="005C3487"/>
    <w:rsid w:val="005C4257"/>
    <w:rsid w:val="005C53C9"/>
    <w:rsid w:val="005C7363"/>
    <w:rsid w:val="005C7732"/>
    <w:rsid w:val="005D151A"/>
    <w:rsid w:val="005D196E"/>
    <w:rsid w:val="005D227B"/>
    <w:rsid w:val="005D313B"/>
    <w:rsid w:val="005D503B"/>
    <w:rsid w:val="005D5861"/>
    <w:rsid w:val="005D63D3"/>
    <w:rsid w:val="005D7858"/>
    <w:rsid w:val="005E01C3"/>
    <w:rsid w:val="005E084E"/>
    <w:rsid w:val="005E1145"/>
    <w:rsid w:val="005E38B9"/>
    <w:rsid w:val="005E64B1"/>
    <w:rsid w:val="005E73DE"/>
    <w:rsid w:val="005F0916"/>
    <w:rsid w:val="005F1F54"/>
    <w:rsid w:val="005F5278"/>
    <w:rsid w:val="005F5400"/>
    <w:rsid w:val="005F56E7"/>
    <w:rsid w:val="005F652A"/>
    <w:rsid w:val="005F6B34"/>
    <w:rsid w:val="00602662"/>
    <w:rsid w:val="0060413D"/>
    <w:rsid w:val="00606B10"/>
    <w:rsid w:val="00607696"/>
    <w:rsid w:val="00610D41"/>
    <w:rsid w:val="00611CC1"/>
    <w:rsid w:val="00611F97"/>
    <w:rsid w:val="00612D9D"/>
    <w:rsid w:val="00613DAA"/>
    <w:rsid w:val="0061592A"/>
    <w:rsid w:val="00615ED5"/>
    <w:rsid w:val="006209C4"/>
    <w:rsid w:val="00620A50"/>
    <w:rsid w:val="00620CD8"/>
    <w:rsid w:val="00621279"/>
    <w:rsid w:val="006226E7"/>
    <w:rsid w:val="00624016"/>
    <w:rsid w:val="006251EA"/>
    <w:rsid w:val="00630914"/>
    <w:rsid w:val="00631334"/>
    <w:rsid w:val="006314BC"/>
    <w:rsid w:val="00633533"/>
    <w:rsid w:val="00633A75"/>
    <w:rsid w:val="00633EBC"/>
    <w:rsid w:val="006356C4"/>
    <w:rsid w:val="00636792"/>
    <w:rsid w:val="00636BC6"/>
    <w:rsid w:val="00637A98"/>
    <w:rsid w:val="00637F16"/>
    <w:rsid w:val="006406F8"/>
    <w:rsid w:val="006419C4"/>
    <w:rsid w:val="00642022"/>
    <w:rsid w:val="00644164"/>
    <w:rsid w:val="0064498A"/>
    <w:rsid w:val="006455DE"/>
    <w:rsid w:val="00646853"/>
    <w:rsid w:val="006468E8"/>
    <w:rsid w:val="00646CBD"/>
    <w:rsid w:val="00647F29"/>
    <w:rsid w:val="006521C3"/>
    <w:rsid w:val="0065246D"/>
    <w:rsid w:val="0065326B"/>
    <w:rsid w:val="006537BD"/>
    <w:rsid w:val="00655E8D"/>
    <w:rsid w:val="00656FE9"/>
    <w:rsid w:val="00657299"/>
    <w:rsid w:val="00662E81"/>
    <w:rsid w:val="00663345"/>
    <w:rsid w:val="006648EC"/>
    <w:rsid w:val="006669DB"/>
    <w:rsid w:val="00670558"/>
    <w:rsid w:val="00670E9B"/>
    <w:rsid w:val="00671111"/>
    <w:rsid w:val="006736E3"/>
    <w:rsid w:val="0067444C"/>
    <w:rsid w:val="00674FC8"/>
    <w:rsid w:val="00675B7A"/>
    <w:rsid w:val="006767EB"/>
    <w:rsid w:val="00676D87"/>
    <w:rsid w:val="006777FC"/>
    <w:rsid w:val="006810F5"/>
    <w:rsid w:val="00681E22"/>
    <w:rsid w:val="00681FF1"/>
    <w:rsid w:val="006821E8"/>
    <w:rsid w:val="00682C2A"/>
    <w:rsid w:val="00685B7C"/>
    <w:rsid w:val="00685E44"/>
    <w:rsid w:val="0068742F"/>
    <w:rsid w:val="00693287"/>
    <w:rsid w:val="006957E8"/>
    <w:rsid w:val="00695C25"/>
    <w:rsid w:val="00695D86"/>
    <w:rsid w:val="00696D2A"/>
    <w:rsid w:val="006A1DF1"/>
    <w:rsid w:val="006A2FA3"/>
    <w:rsid w:val="006A338F"/>
    <w:rsid w:val="006A6773"/>
    <w:rsid w:val="006A6C15"/>
    <w:rsid w:val="006A76E6"/>
    <w:rsid w:val="006A771F"/>
    <w:rsid w:val="006B0458"/>
    <w:rsid w:val="006B0577"/>
    <w:rsid w:val="006B3E45"/>
    <w:rsid w:val="006B4471"/>
    <w:rsid w:val="006B53F6"/>
    <w:rsid w:val="006B559D"/>
    <w:rsid w:val="006B76BA"/>
    <w:rsid w:val="006B7B08"/>
    <w:rsid w:val="006B7DD8"/>
    <w:rsid w:val="006C0E55"/>
    <w:rsid w:val="006C142E"/>
    <w:rsid w:val="006C1CBA"/>
    <w:rsid w:val="006C1E0A"/>
    <w:rsid w:val="006C3196"/>
    <w:rsid w:val="006C3A1C"/>
    <w:rsid w:val="006C3AA4"/>
    <w:rsid w:val="006C44B3"/>
    <w:rsid w:val="006C4EBF"/>
    <w:rsid w:val="006C6300"/>
    <w:rsid w:val="006C65F7"/>
    <w:rsid w:val="006C7176"/>
    <w:rsid w:val="006C772B"/>
    <w:rsid w:val="006C7F10"/>
    <w:rsid w:val="006D03DC"/>
    <w:rsid w:val="006D0784"/>
    <w:rsid w:val="006D0ADE"/>
    <w:rsid w:val="006D4FAD"/>
    <w:rsid w:val="006D58A0"/>
    <w:rsid w:val="006D618F"/>
    <w:rsid w:val="006D638F"/>
    <w:rsid w:val="006D689C"/>
    <w:rsid w:val="006E0826"/>
    <w:rsid w:val="006E1B8D"/>
    <w:rsid w:val="006E24AE"/>
    <w:rsid w:val="006E39F3"/>
    <w:rsid w:val="006E3A39"/>
    <w:rsid w:val="006E602C"/>
    <w:rsid w:val="006E66C6"/>
    <w:rsid w:val="006E713B"/>
    <w:rsid w:val="006F03D5"/>
    <w:rsid w:val="006F0B21"/>
    <w:rsid w:val="006F297A"/>
    <w:rsid w:val="006F2F68"/>
    <w:rsid w:val="006F3477"/>
    <w:rsid w:val="006F3502"/>
    <w:rsid w:val="006F3DCC"/>
    <w:rsid w:val="006F5E4F"/>
    <w:rsid w:val="006F6306"/>
    <w:rsid w:val="006F6EF5"/>
    <w:rsid w:val="00707262"/>
    <w:rsid w:val="00707952"/>
    <w:rsid w:val="00707B88"/>
    <w:rsid w:val="007104EE"/>
    <w:rsid w:val="007105BF"/>
    <w:rsid w:val="0071115F"/>
    <w:rsid w:val="00712477"/>
    <w:rsid w:val="00712494"/>
    <w:rsid w:val="0071458E"/>
    <w:rsid w:val="007147A7"/>
    <w:rsid w:val="00714EB9"/>
    <w:rsid w:val="00715496"/>
    <w:rsid w:val="007156F5"/>
    <w:rsid w:val="00715D7D"/>
    <w:rsid w:val="007218EE"/>
    <w:rsid w:val="00722350"/>
    <w:rsid w:val="00722564"/>
    <w:rsid w:val="00723141"/>
    <w:rsid w:val="00723B6E"/>
    <w:rsid w:val="00723B7F"/>
    <w:rsid w:val="00723C1C"/>
    <w:rsid w:val="0072401F"/>
    <w:rsid w:val="00724303"/>
    <w:rsid w:val="007261EC"/>
    <w:rsid w:val="007274B2"/>
    <w:rsid w:val="00727B7A"/>
    <w:rsid w:val="00730ED7"/>
    <w:rsid w:val="00731DE3"/>
    <w:rsid w:val="00733E11"/>
    <w:rsid w:val="00734D7C"/>
    <w:rsid w:val="00734ED5"/>
    <w:rsid w:val="0073720B"/>
    <w:rsid w:val="00743D28"/>
    <w:rsid w:val="00744A5D"/>
    <w:rsid w:val="007451C0"/>
    <w:rsid w:val="00745592"/>
    <w:rsid w:val="00750260"/>
    <w:rsid w:val="00752FBD"/>
    <w:rsid w:val="00753A75"/>
    <w:rsid w:val="007543B2"/>
    <w:rsid w:val="00756A0B"/>
    <w:rsid w:val="00756FC8"/>
    <w:rsid w:val="0076125C"/>
    <w:rsid w:val="007638F4"/>
    <w:rsid w:val="00764332"/>
    <w:rsid w:val="007668AF"/>
    <w:rsid w:val="00767C7A"/>
    <w:rsid w:val="007724EC"/>
    <w:rsid w:val="00776E92"/>
    <w:rsid w:val="00777615"/>
    <w:rsid w:val="007841DD"/>
    <w:rsid w:val="007846A1"/>
    <w:rsid w:val="00785DB2"/>
    <w:rsid w:val="00786C25"/>
    <w:rsid w:val="00790DC0"/>
    <w:rsid w:val="00791DF6"/>
    <w:rsid w:val="00792478"/>
    <w:rsid w:val="00794C86"/>
    <w:rsid w:val="007958AA"/>
    <w:rsid w:val="007968DA"/>
    <w:rsid w:val="00797229"/>
    <w:rsid w:val="00797E45"/>
    <w:rsid w:val="007A00B7"/>
    <w:rsid w:val="007A0135"/>
    <w:rsid w:val="007A08C9"/>
    <w:rsid w:val="007A0B28"/>
    <w:rsid w:val="007A17FA"/>
    <w:rsid w:val="007A29B8"/>
    <w:rsid w:val="007A5F2E"/>
    <w:rsid w:val="007A69A1"/>
    <w:rsid w:val="007A6B71"/>
    <w:rsid w:val="007A7395"/>
    <w:rsid w:val="007A78EE"/>
    <w:rsid w:val="007A7D7F"/>
    <w:rsid w:val="007B389D"/>
    <w:rsid w:val="007B3AE1"/>
    <w:rsid w:val="007B640B"/>
    <w:rsid w:val="007B7602"/>
    <w:rsid w:val="007B7DC7"/>
    <w:rsid w:val="007C17B7"/>
    <w:rsid w:val="007C2F01"/>
    <w:rsid w:val="007C35CA"/>
    <w:rsid w:val="007C3A1F"/>
    <w:rsid w:val="007C40B1"/>
    <w:rsid w:val="007C44DC"/>
    <w:rsid w:val="007D022A"/>
    <w:rsid w:val="007D0CE9"/>
    <w:rsid w:val="007D1241"/>
    <w:rsid w:val="007D18BA"/>
    <w:rsid w:val="007D3267"/>
    <w:rsid w:val="007D4156"/>
    <w:rsid w:val="007D4680"/>
    <w:rsid w:val="007D60EB"/>
    <w:rsid w:val="007D6B59"/>
    <w:rsid w:val="007D78A6"/>
    <w:rsid w:val="007E13D4"/>
    <w:rsid w:val="007E149C"/>
    <w:rsid w:val="007E32F5"/>
    <w:rsid w:val="007E4697"/>
    <w:rsid w:val="007E549D"/>
    <w:rsid w:val="007E58D2"/>
    <w:rsid w:val="007E6981"/>
    <w:rsid w:val="007E6B25"/>
    <w:rsid w:val="007F03DF"/>
    <w:rsid w:val="007F0619"/>
    <w:rsid w:val="007F0B70"/>
    <w:rsid w:val="007F1ABD"/>
    <w:rsid w:val="007F3300"/>
    <w:rsid w:val="007F7271"/>
    <w:rsid w:val="007F75AA"/>
    <w:rsid w:val="00800E41"/>
    <w:rsid w:val="008019B5"/>
    <w:rsid w:val="008025A0"/>
    <w:rsid w:val="008027B2"/>
    <w:rsid w:val="00802986"/>
    <w:rsid w:val="0080559D"/>
    <w:rsid w:val="00805C60"/>
    <w:rsid w:val="008110BA"/>
    <w:rsid w:val="0081161C"/>
    <w:rsid w:val="00812487"/>
    <w:rsid w:val="00812F68"/>
    <w:rsid w:val="00813995"/>
    <w:rsid w:val="0081472B"/>
    <w:rsid w:val="00814BF8"/>
    <w:rsid w:val="0081548F"/>
    <w:rsid w:val="00816876"/>
    <w:rsid w:val="00820B05"/>
    <w:rsid w:val="00820C02"/>
    <w:rsid w:val="00820FE2"/>
    <w:rsid w:val="0082137A"/>
    <w:rsid w:val="00824512"/>
    <w:rsid w:val="00825B97"/>
    <w:rsid w:val="00826933"/>
    <w:rsid w:val="00826A41"/>
    <w:rsid w:val="00826E56"/>
    <w:rsid w:val="0082762E"/>
    <w:rsid w:val="00832E76"/>
    <w:rsid w:val="0083337A"/>
    <w:rsid w:val="00833589"/>
    <w:rsid w:val="00833A95"/>
    <w:rsid w:val="00833BED"/>
    <w:rsid w:val="00833D91"/>
    <w:rsid w:val="00835EE0"/>
    <w:rsid w:val="008369A5"/>
    <w:rsid w:val="008369F5"/>
    <w:rsid w:val="00840677"/>
    <w:rsid w:val="00840FBE"/>
    <w:rsid w:val="00842D8C"/>
    <w:rsid w:val="00844174"/>
    <w:rsid w:val="00844CFC"/>
    <w:rsid w:val="00844E69"/>
    <w:rsid w:val="00847D34"/>
    <w:rsid w:val="008500F4"/>
    <w:rsid w:val="008505CF"/>
    <w:rsid w:val="00850F51"/>
    <w:rsid w:val="008526EF"/>
    <w:rsid w:val="00853010"/>
    <w:rsid w:val="008531EF"/>
    <w:rsid w:val="00853CC3"/>
    <w:rsid w:val="008562E7"/>
    <w:rsid w:val="008569C8"/>
    <w:rsid w:val="00857C28"/>
    <w:rsid w:val="008601A1"/>
    <w:rsid w:val="008607A7"/>
    <w:rsid w:val="0086125B"/>
    <w:rsid w:val="00861FCF"/>
    <w:rsid w:val="00862835"/>
    <w:rsid w:val="0086350C"/>
    <w:rsid w:val="008640D6"/>
    <w:rsid w:val="00864BA9"/>
    <w:rsid w:val="008650F5"/>
    <w:rsid w:val="00865A96"/>
    <w:rsid w:val="008662B3"/>
    <w:rsid w:val="00866435"/>
    <w:rsid w:val="008666A8"/>
    <w:rsid w:val="00866EAF"/>
    <w:rsid w:val="00872043"/>
    <w:rsid w:val="00873040"/>
    <w:rsid w:val="00873845"/>
    <w:rsid w:val="008743B2"/>
    <w:rsid w:val="0087520F"/>
    <w:rsid w:val="00875D26"/>
    <w:rsid w:val="00876B6C"/>
    <w:rsid w:val="00877518"/>
    <w:rsid w:val="008776E1"/>
    <w:rsid w:val="0088050E"/>
    <w:rsid w:val="0088080E"/>
    <w:rsid w:val="00880D18"/>
    <w:rsid w:val="00881255"/>
    <w:rsid w:val="008847F3"/>
    <w:rsid w:val="008855F5"/>
    <w:rsid w:val="008866EB"/>
    <w:rsid w:val="00887779"/>
    <w:rsid w:val="008906F8"/>
    <w:rsid w:val="00891AAB"/>
    <w:rsid w:val="00892D23"/>
    <w:rsid w:val="00893041"/>
    <w:rsid w:val="00893533"/>
    <w:rsid w:val="00895AC6"/>
    <w:rsid w:val="00895DBC"/>
    <w:rsid w:val="0089798E"/>
    <w:rsid w:val="008A0BBB"/>
    <w:rsid w:val="008A43C3"/>
    <w:rsid w:val="008A43E0"/>
    <w:rsid w:val="008A5064"/>
    <w:rsid w:val="008A515D"/>
    <w:rsid w:val="008A537E"/>
    <w:rsid w:val="008A73F9"/>
    <w:rsid w:val="008A7CCD"/>
    <w:rsid w:val="008A7F9A"/>
    <w:rsid w:val="008B23C5"/>
    <w:rsid w:val="008B29C8"/>
    <w:rsid w:val="008B37CE"/>
    <w:rsid w:val="008B5244"/>
    <w:rsid w:val="008B53F4"/>
    <w:rsid w:val="008B576D"/>
    <w:rsid w:val="008B63AF"/>
    <w:rsid w:val="008B707E"/>
    <w:rsid w:val="008B754D"/>
    <w:rsid w:val="008C0B6D"/>
    <w:rsid w:val="008C2DA7"/>
    <w:rsid w:val="008C36A7"/>
    <w:rsid w:val="008C487D"/>
    <w:rsid w:val="008C4BFB"/>
    <w:rsid w:val="008C6368"/>
    <w:rsid w:val="008D0038"/>
    <w:rsid w:val="008D3961"/>
    <w:rsid w:val="008D45B7"/>
    <w:rsid w:val="008D5F8F"/>
    <w:rsid w:val="008E077D"/>
    <w:rsid w:val="008E23A2"/>
    <w:rsid w:val="008E2927"/>
    <w:rsid w:val="008E5BCC"/>
    <w:rsid w:val="008E6DD5"/>
    <w:rsid w:val="008F0BBD"/>
    <w:rsid w:val="008F1136"/>
    <w:rsid w:val="008F20FA"/>
    <w:rsid w:val="008F3F15"/>
    <w:rsid w:val="008F456F"/>
    <w:rsid w:val="008F5252"/>
    <w:rsid w:val="008F60AF"/>
    <w:rsid w:val="008F68CE"/>
    <w:rsid w:val="008F6A26"/>
    <w:rsid w:val="008F6BA5"/>
    <w:rsid w:val="008F6C70"/>
    <w:rsid w:val="008F6E98"/>
    <w:rsid w:val="009021A0"/>
    <w:rsid w:val="00902C92"/>
    <w:rsid w:val="00903A0E"/>
    <w:rsid w:val="0090465E"/>
    <w:rsid w:val="00904C6D"/>
    <w:rsid w:val="00904EF3"/>
    <w:rsid w:val="00905326"/>
    <w:rsid w:val="00906D3F"/>
    <w:rsid w:val="009074DB"/>
    <w:rsid w:val="0091106A"/>
    <w:rsid w:val="00911EA6"/>
    <w:rsid w:val="00912276"/>
    <w:rsid w:val="00913396"/>
    <w:rsid w:val="00913564"/>
    <w:rsid w:val="00914333"/>
    <w:rsid w:val="00914B55"/>
    <w:rsid w:val="00914E38"/>
    <w:rsid w:val="0091769E"/>
    <w:rsid w:val="00920673"/>
    <w:rsid w:val="00921C8F"/>
    <w:rsid w:val="00923923"/>
    <w:rsid w:val="0092501A"/>
    <w:rsid w:val="009265E1"/>
    <w:rsid w:val="00926A2E"/>
    <w:rsid w:val="00930B85"/>
    <w:rsid w:val="009314D0"/>
    <w:rsid w:val="00931583"/>
    <w:rsid w:val="00931C3E"/>
    <w:rsid w:val="0093236B"/>
    <w:rsid w:val="0093253D"/>
    <w:rsid w:val="00932772"/>
    <w:rsid w:val="009337C3"/>
    <w:rsid w:val="009344BB"/>
    <w:rsid w:val="0093453B"/>
    <w:rsid w:val="00934D5D"/>
    <w:rsid w:val="00934E16"/>
    <w:rsid w:val="00935B01"/>
    <w:rsid w:val="00935BEA"/>
    <w:rsid w:val="0093761F"/>
    <w:rsid w:val="009415A4"/>
    <w:rsid w:val="00942615"/>
    <w:rsid w:val="009426AB"/>
    <w:rsid w:val="00942CF4"/>
    <w:rsid w:val="00945130"/>
    <w:rsid w:val="00946C7B"/>
    <w:rsid w:val="00946FA2"/>
    <w:rsid w:val="009471EB"/>
    <w:rsid w:val="00947AEA"/>
    <w:rsid w:val="00950ED0"/>
    <w:rsid w:val="00951CB7"/>
    <w:rsid w:val="00952BB6"/>
    <w:rsid w:val="00953259"/>
    <w:rsid w:val="009547E4"/>
    <w:rsid w:val="00954A79"/>
    <w:rsid w:val="00956042"/>
    <w:rsid w:val="00960F1E"/>
    <w:rsid w:val="00963670"/>
    <w:rsid w:val="009637E4"/>
    <w:rsid w:val="00964758"/>
    <w:rsid w:val="00964775"/>
    <w:rsid w:val="00964B97"/>
    <w:rsid w:val="0096537E"/>
    <w:rsid w:val="00966950"/>
    <w:rsid w:val="009700B0"/>
    <w:rsid w:val="0097051B"/>
    <w:rsid w:val="009709A8"/>
    <w:rsid w:val="00970C42"/>
    <w:rsid w:val="0097139F"/>
    <w:rsid w:val="00973617"/>
    <w:rsid w:val="00973A1A"/>
    <w:rsid w:val="00974EBE"/>
    <w:rsid w:val="009755CB"/>
    <w:rsid w:val="009764FB"/>
    <w:rsid w:val="009803AE"/>
    <w:rsid w:val="0098041C"/>
    <w:rsid w:val="009805A9"/>
    <w:rsid w:val="0098210F"/>
    <w:rsid w:val="00982512"/>
    <w:rsid w:val="0098284D"/>
    <w:rsid w:val="00983885"/>
    <w:rsid w:val="00985566"/>
    <w:rsid w:val="00985E17"/>
    <w:rsid w:val="00987226"/>
    <w:rsid w:val="0098782B"/>
    <w:rsid w:val="009879B6"/>
    <w:rsid w:val="00987BF6"/>
    <w:rsid w:val="00987D7B"/>
    <w:rsid w:val="00987F87"/>
    <w:rsid w:val="00995DEA"/>
    <w:rsid w:val="009A1213"/>
    <w:rsid w:val="009A12A0"/>
    <w:rsid w:val="009A21B0"/>
    <w:rsid w:val="009A766B"/>
    <w:rsid w:val="009B0E1E"/>
    <w:rsid w:val="009B5417"/>
    <w:rsid w:val="009B73C9"/>
    <w:rsid w:val="009C03EB"/>
    <w:rsid w:val="009C060E"/>
    <w:rsid w:val="009C0D14"/>
    <w:rsid w:val="009C399E"/>
    <w:rsid w:val="009C50AF"/>
    <w:rsid w:val="009D04F4"/>
    <w:rsid w:val="009D07A0"/>
    <w:rsid w:val="009D31B4"/>
    <w:rsid w:val="009D4943"/>
    <w:rsid w:val="009D495D"/>
    <w:rsid w:val="009D6164"/>
    <w:rsid w:val="009D73D1"/>
    <w:rsid w:val="009D792E"/>
    <w:rsid w:val="009D7E5B"/>
    <w:rsid w:val="009E144E"/>
    <w:rsid w:val="009E1588"/>
    <w:rsid w:val="009E260A"/>
    <w:rsid w:val="009E2639"/>
    <w:rsid w:val="009E4DAB"/>
    <w:rsid w:val="009E54B9"/>
    <w:rsid w:val="009E5D77"/>
    <w:rsid w:val="009E5EF3"/>
    <w:rsid w:val="009E6AB5"/>
    <w:rsid w:val="009E7D1C"/>
    <w:rsid w:val="009F23DD"/>
    <w:rsid w:val="009F3521"/>
    <w:rsid w:val="009F3F1C"/>
    <w:rsid w:val="009F4B15"/>
    <w:rsid w:val="009F77C5"/>
    <w:rsid w:val="00A0300F"/>
    <w:rsid w:val="00A044A1"/>
    <w:rsid w:val="00A0690E"/>
    <w:rsid w:val="00A07B54"/>
    <w:rsid w:val="00A1044B"/>
    <w:rsid w:val="00A12126"/>
    <w:rsid w:val="00A12B2A"/>
    <w:rsid w:val="00A12C21"/>
    <w:rsid w:val="00A14EE6"/>
    <w:rsid w:val="00A178D1"/>
    <w:rsid w:val="00A20E7D"/>
    <w:rsid w:val="00A210A6"/>
    <w:rsid w:val="00A2127C"/>
    <w:rsid w:val="00A22F93"/>
    <w:rsid w:val="00A260EC"/>
    <w:rsid w:val="00A26526"/>
    <w:rsid w:val="00A2663E"/>
    <w:rsid w:val="00A26885"/>
    <w:rsid w:val="00A30201"/>
    <w:rsid w:val="00A307F3"/>
    <w:rsid w:val="00A326E0"/>
    <w:rsid w:val="00A36BFC"/>
    <w:rsid w:val="00A44155"/>
    <w:rsid w:val="00A44522"/>
    <w:rsid w:val="00A45277"/>
    <w:rsid w:val="00A46015"/>
    <w:rsid w:val="00A478B7"/>
    <w:rsid w:val="00A502DD"/>
    <w:rsid w:val="00A50D65"/>
    <w:rsid w:val="00A51912"/>
    <w:rsid w:val="00A52BB9"/>
    <w:rsid w:val="00A531E5"/>
    <w:rsid w:val="00A55026"/>
    <w:rsid w:val="00A559C0"/>
    <w:rsid w:val="00A55B1D"/>
    <w:rsid w:val="00A60E71"/>
    <w:rsid w:val="00A61B9D"/>
    <w:rsid w:val="00A65199"/>
    <w:rsid w:val="00A7165F"/>
    <w:rsid w:val="00A71E51"/>
    <w:rsid w:val="00A72F1F"/>
    <w:rsid w:val="00A73219"/>
    <w:rsid w:val="00A73F1C"/>
    <w:rsid w:val="00A80A01"/>
    <w:rsid w:val="00A81431"/>
    <w:rsid w:val="00A81908"/>
    <w:rsid w:val="00A8367E"/>
    <w:rsid w:val="00A83825"/>
    <w:rsid w:val="00A83B1B"/>
    <w:rsid w:val="00A852AD"/>
    <w:rsid w:val="00A87E9C"/>
    <w:rsid w:val="00A90345"/>
    <w:rsid w:val="00A96D1C"/>
    <w:rsid w:val="00A9771D"/>
    <w:rsid w:val="00A97878"/>
    <w:rsid w:val="00A9797F"/>
    <w:rsid w:val="00AA009E"/>
    <w:rsid w:val="00AA0862"/>
    <w:rsid w:val="00AA14D0"/>
    <w:rsid w:val="00AA1FB2"/>
    <w:rsid w:val="00AA40D1"/>
    <w:rsid w:val="00AA4145"/>
    <w:rsid w:val="00AA4F2E"/>
    <w:rsid w:val="00AA648F"/>
    <w:rsid w:val="00AB0200"/>
    <w:rsid w:val="00AB0E04"/>
    <w:rsid w:val="00AB32B2"/>
    <w:rsid w:val="00AB4860"/>
    <w:rsid w:val="00AB5870"/>
    <w:rsid w:val="00AB680E"/>
    <w:rsid w:val="00AC09D7"/>
    <w:rsid w:val="00AC0FCA"/>
    <w:rsid w:val="00AC300B"/>
    <w:rsid w:val="00AC5F4C"/>
    <w:rsid w:val="00AC66ED"/>
    <w:rsid w:val="00AC6B69"/>
    <w:rsid w:val="00AC7AE6"/>
    <w:rsid w:val="00AD1077"/>
    <w:rsid w:val="00AD1BE5"/>
    <w:rsid w:val="00AD2C15"/>
    <w:rsid w:val="00AD3592"/>
    <w:rsid w:val="00AD5E53"/>
    <w:rsid w:val="00AD631A"/>
    <w:rsid w:val="00AE1DC6"/>
    <w:rsid w:val="00AE26A8"/>
    <w:rsid w:val="00AE43F0"/>
    <w:rsid w:val="00AE4875"/>
    <w:rsid w:val="00AF076E"/>
    <w:rsid w:val="00AF13E7"/>
    <w:rsid w:val="00AF3D4F"/>
    <w:rsid w:val="00AF5E9A"/>
    <w:rsid w:val="00AF6A16"/>
    <w:rsid w:val="00B0072D"/>
    <w:rsid w:val="00B00AF9"/>
    <w:rsid w:val="00B01B84"/>
    <w:rsid w:val="00B044D0"/>
    <w:rsid w:val="00B045E2"/>
    <w:rsid w:val="00B050BA"/>
    <w:rsid w:val="00B1095E"/>
    <w:rsid w:val="00B1228C"/>
    <w:rsid w:val="00B13D31"/>
    <w:rsid w:val="00B14295"/>
    <w:rsid w:val="00B14F67"/>
    <w:rsid w:val="00B15B5E"/>
    <w:rsid w:val="00B174C8"/>
    <w:rsid w:val="00B20B27"/>
    <w:rsid w:val="00B2181E"/>
    <w:rsid w:val="00B21BC3"/>
    <w:rsid w:val="00B22440"/>
    <w:rsid w:val="00B2283E"/>
    <w:rsid w:val="00B234D7"/>
    <w:rsid w:val="00B236DF"/>
    <w:rsid w:val="00B2374D"/>
    <w:rsid w:val="00B2426E"/>
    <w:rsid w:val="00B24882"/>
    <w:rsid w:val="00B24AC4"/>
    <w:rsid w:val="00B275C1"/>
    <w:rsid w:val="00B27AD6"/>
    <w:rsid w:val="00B27C79"/>
    <w:rsid w:val="00B32EF5"/>
    <w:rsid w:val="00B33BBC"/>
    <w:rsid w:val="00B348AE"/>
    <w:rsid w:val="00B36E77"/>
    <w:rsid w:val="00B372A0"/>
    <w:rsid w:val="00B403CE"/>
    <w:rsid w:val="00B40937"/>
    <w:rsid w:val="00B4176B"/>
    <w:rsid w:val="00B43CE0"/>
    <w:rsid w:val="00B44695"/>
    <w:rsid w:val="00B44732"/>
    <w:rsid w:val="00B44FCB"/>
    <w:rsid w:val="00B461A8"/>
    <w:rsid w:val="00B51386"/>
    <w:rsid w:val="00B51776"/>
    <w:rsid w:val="00B51DDB"/>
    <w:rsid w:val="00B52D88"/>
    <w:rsid w:val="00B536A8"/>
    <w:rsid w:val="00B53982"/>
    <w:rsid w:val="00B543C3"/>
    <w:rsid w:val="00B548E3"/>
    <w:rsid w:val="00B54AAF"/>
    <w:rsid w:val="00B55597"/>
    <w:rsid w:val="00B56149"/>
    <w:rsid w:val="00B56BE6"/>
    <w:rsid w:val="00B56F5B"/>
    <w:rsid w:val="00B60BB8"/>
    <w:rsid w:val="00B61E02"/>
    <w:rsid w:val="00B628F8"/>
    <w:rsid w:val="00B641C9"/>
    <w:rsid w:val="00B674EF"/>
    <w:rsid w:val="00B67FDE"/>
    <w:rsid w:val="00B70303"/>
    <w:rsid w:val="00B703F9"/>
    <w:rsid w:val="00B70C40"/>
    <w:rsid w:val="00B72769"/>
    <w:rsid w:val="00B73ABE"/>
    <w:rsid w:val="00B74074"/>
    <w:rsid w:val="00B7421F"/>
    <w:rsid w:val="00B74428"/>
    <w:rsid w:val="00B746D2"/>
    <w:rsid w:val="00B759B5"/>
    <w:rsid w:val="00B759BD"/>
    <w:rsid w:val="00B77EBA"/>
    <w:rsid w:val="00B77F8F"/>
    <w:rsid w:val="00B81B46"/>
    <w:rsid w:val="00B823F3"/>
    <w:rsid w:val="00B838E4"/>
    <w:rsid w:val="00B868CB"/>
    <w:rsid w:val="00B8720C"/>
    <w:rsid w:val="00B913B4"/>
    <w:rsid w:val="00B91B97"/>
    <w:rsid w:val="00B9301B"/>
    <w:rsid w:val="00B930E4"/>
    <w:rsid w:val="00B9575B"/>
    <w:rsid w:val="00BA1036"/>
    <w:rsid w:val="00BA2DFC"/>
    <w:rsid w:val="00BA314A"/>
    <w:rsid w:val="00BA4620"/>
    <w:rsid w:val="00BA4795"/>
    <w:rsid w:val="00BA4CA7"/>
    <w:rsid w:val="00BA4CF8"/>
    <w:rsid w:val="00BA5466"/>
    <w:rsid w:val="00BB0967"/>
    <w:rsid w:val="00BB0C03"/>
    <w:rsid w:val="00BB26B1"/>
    <w:rsid w:val="00BB2E59"/>
    <w:rsid w:val="00BB310A"/>
    <w:rsid w:val="00BB38F5"/>
    <w:rsid w:val="00BB3BB3"/>
    <w:rsid w:val="00BB3F73"/>
    <w:rsid w:val="00BB42A4"/>
    <w:rsid w:val="00BB478C"/>
    <w:rsid w:val="00BB4EC7"/>
    <w:rsid w:val="00BB4FA9"/>
    <w:rsid w:val="00BB50EF"/>
    <w:rsid w:val="00BB58F9"/>
    <w:rsid w:val="00BB5F67"/>
    <w:rsid w:val="00BB704C"/>
    <w:rsid w:val="00BC1822"/>
    <w:rsid w:val="00BC1F45"/>
    <w:rsid w:val="00BC347D"/>
    <w:rsid w:val="00BC3A0C"/>
    <w:rsid w:val="00BC490B"/>
    <w:rsid w:val="00BC57FE"/>
    <w:rsid w:val="00BC6199"/>
    <w:rsid w:val="00BC702A"/>
    <w:rsid w:val="00BC762E"/>
    <w:rsid w:val="00BD2106"/>
    <w:rsid w:val="00BD390A"/>
    <w:rsid w:val="00BD3A7D"/>
    <w:rsid w:val="00BD4803"/>
    <w:rsid w:val="00BD650F"/>
    <w:rsid w:val="00BD6517"/>
    <w:rsid w:val="00BD6660"/>
    <w:rsid w:val="00BD7FD3"/>
    <w:rsid w:val="00BE084B"/>
    <w:rsid w:val="00BE2172"/>
    <w:rsid w:val="00BE230F"/>
    <w:rsid w:val="00BE552B"/>
    <w:rsid w:val="00BE6368"/>
    <w:rsid w:val="00BE6921"/>
    <w:rsid w:val="00BE79FC"/>
    <w:rsid w:val="00BF0F85"/>
    <w:rsid w:val="00BF2473"/>
    <w:rsid w:val="00BF268B"/>
    <w:rsid w:val="00BF30F9"/>
    <w:rsid w:val="00BF3392"/>
    <w:rsid w:val="00BF3839"/>
    <w:rsid w:val="00BF4B4A"/>
    <w:rsid w:val="00BF5BAD"/>
    <w:rsid w:val="00BF7515"/>
    <w:rsid w:val="00BF785B"/>
    <w:rsid w:val="00C011A0"/>
    <w:rsid w:val="00C020C0"/>
    <w:rsid w:val="00C035A6"/>
    <w:rsid w:val="00C03703"/>
    <w:rsid w:val="00C045B4"/>
    <w:rsid w:val="00C04E54"/>
    <w:rsid w:val="00C0640B"/>
    <w:rsid w:val="00C065F6"/>
    <w:rsid w:val="00C06A8D"/>
    <w:rsid w:val="00C07749"/>
    <w:rsid w:val="00C103AD"/>
    <w:rsid w:val="00C10B80"/>
    <w:rsid w:val="00C11728"/>
    <w:rsid w:val="00C142E4"/>
    <w:rsid w:val="00C147E1"/>
    <w:rsid w:val="00C14D6B"/>
    <w:rsid w:val="00C1703A"/>
    <w:rsid w:val="00C170D2"/>
    <w:rsid w:val="00C17EF6"/>
    <w:rsid w:val="00C21B20"/>
    <w:rsid w:val="00C21DAB"/>
    <w:rsid w:val="00C236FC"/>
    <w:rsid w:val="00C24121"/>
    <w:rsid w:val="00C2416C"/>
    <w:rsid w:val="00C243C6"/>
    <w:rsid w:val="00C2517D"/>
    <w:rsid w:val="00C251E3"/>
    <w:rsid w:val="00C31463"/>
    <w:rsid w:val="00C329FB"/>
    <w:rsid w:val="00C3339C"/>
    <w:rsid w:val="00C3399A"/>
    <w:rsid w:val="00C343B0"/>
    <w:rsid w:val="00C3472C"/>
    <w:rsid w:val="00C35770"/>
    <w:rsid w:val="00C3620D"/>
    <w:rsid w:val="00C3696F"/>
    <w:rsid w:val="00C374B7"/>
    <w:rsid w:val="00C37CB6"/>
    <w:rsid w:val="00C41D9F"/>
    <w:rsid w:val="00C43006"/>
    <w:rsid w:val="00C44C73"/>
    <w:rsid w:val="00C46435"/>
    <w:rsid w:val="00C46CFD"/>
    <w:rsid w:val="00C476FD"/>
    <w:rsid w:val="00C5036C"/>
    <w:rsid w:val="00C50426"/>
    <w:rsid w:val="00C50AE4"/>
    <w:rsid w:val="00C5231F"/>
    <w:rsid w:val="00C53576"/>
    <w:rsid w:val="00C538BF"/>
    <w:rsid w:val="00C54534"/>
    <w:rsid w:val="00C55146"/>
    <w:rsid w:val="00C57260"/>
    <w:rsid w:val="00C603D6"/>
    <w:rsid w:val="00C669F8"/>
    <w:rsid w:val="00C66E0A"/>
    <w:rsid w:val="00C703A7"/>
    <w:rsid w:val="00C707D0"/>
    <w:rsid w:val="00C709F8"/>
    <w:rsid w:val="00C71137"/>
    <w:rsid w:val="00C75F16"/>
    <w:rsid w:val="00C830CA"/>
    <w:rsid w:val="00C84155"/>
    <w:rsid w:val="00C855F9"/>
    <w:rsid w:val="00C856AD"/>
    <w:rsid w:val="00C8618B"/>
    <w:rsid w:val="00C870B8"/>
    <w:rsid w:val="00C87251"/>
    <w:rsid w:val="00C87E43"/>
    <w:rsid w:val="00C90565"/>
    <w:rsid w:val="00C91B03"/>
    <w:rsid w:val="00C92E69"/>
    <w:rsid w:val="00C9442E"/>
    <w:rsid w:val="00C947EB"/>
    <w:rsid w:val="00C94F80"/>
    <w:rsid w:val="00C96092"/>
    <w:rsid w:val="00C96643"/>
    <w:rsid w:val="00C968E0"/>
    <w:rsid w:val="00C96B54"/>
    <w:rsid w:val="00C97224"/>
    <w:rsid w:val="00C97D37"/>
    <w:rsid w:val="00CA3CFB"/>
    <w:rsid w:val="00CA6747"/>
    <w:rsid w:val="00CA6C1A"/>
    <w:rsid w:val="00CA6D3E"/>
    <w:rsid w:val="00CB03D7"/>
    <w:rsid w:val="00CB13F5"/>
    <w:rsid w:val="00CB327D"/>
    <w:rsid w:val="00CB4BB1"/>
    <w:rsid w:val="00CB7AD4"/>
    <w:rsid w:val="00CC3825"/>
    <w:rsid w:val="00CC3BE9"/>
    <w:rsid w:val="00CC3F8D"/>
    <w:rsid w:val="00CC410C"/>
    <w:rsid w:val="00CC455D"/>
    <w:rsid w:val="00CC4AB8"/>
    <w:rsid w:val="00CC4B6B"/>
    <w:rsid w:val="00CC4B85"/>
    <w:rsid w:val="00CC5250"/>
    <w:rsid w:val="00CC5961"/>
    <w:rsid w:val="00CC66BD"/>
    <w:rsid w:val="00CC74AE"/>
    <w:rsid w:val="00CC77E1"/>
    <w:rsid w:val="00CD0A83"/>
    <w:rsid w:val="00CD30CF"/>
    <w:rsid w:val="00CD34D3"/>
    <w:rsid w:val="00CD3FA3"/>
    <w:rsid w:val="00CD4472"/>
    <w:rsid w:val="00CD7BCC"/>
    <w:rsid w:val="00CE2258"/>
    <w:rsid w:val="00CE235A"/>
    <w:rsid w:val="00CE3A25"/>
    <w:rsid w:val="00CE3F68"/>
    <w:rsid w:val="00CE44BE"/>
    <w:rsid w:val="00CE4ACC"/>
    <w:rsid w:val="00CE593D"/>
    <w:rsid w:val="00CE60D2"/>
    <w:rsid w:val="00CE6104"/>
    <w:rsid w:val="00CE688F"/>
    <w:rsid w:val="00CE7833"/>
    <w:rsid w:val="00CF3FFA"/>
    <w:rsid w:val="00CF5000"/>
    <w:rsid w:val="00CF50EC"/>
    <w:rsid w:val="00CF59E7"/>
    <w:rsid w:val="00CF5A1D"/>
    <w:rsid w:val="00CF6302"/>
    <w:rsid w:val="00CF69DC"/>
    <w:rsid w:val="00CF7716"/>
    <w:rsid w:val="00D00B04"/>
    <w:rsid w:val="00D0266A"/>
    <w:rsid w:val="00D03A9F"/>
    <w:rsid w:val="00D03B67"/>
    <w:rsid w:val="00D051AB"/>
    <w:rsid w:val="00D05843"/>
    <w:rsid w:val="00D06D7D"/>
    <w:rsid w:val="00D07F97"/>
    <w:rsid w:val="00D112EA"/>
    <w:rsid w:val="00D12BC7"/>
    <w:rsid w:val="00D12F42"/>
    <w:rsid w:val="00D13620"/>
    <w:rsid w:val="00D14B84"/>
    <w:rsid w:val="00D14E14"/>
    <w:rsid w:val="00D15150"/>
    <w:rsid w:val="00D200F5"/>
    <w:rsid w:val="00D20C65"/>
    <w:rsid w:val="00D22AD5"/>
    <w:rsid w:val="00D22D54"/>
    <w:rsid w:val="00D23EB7"/>
    <w:rsid w:val="00D23EC3"/>
    <w:rsid w:val="00D242A1"/>
    <w:rsid w:val="00D2449E"/>
    <w:rsid w:val="00D26F7D"/>
    <w:rsid w:val="00D27222"/>
    <w:rsid w:val="00D27DEB"/>
    <w:rsid w:val="00D30E7F"/>
    <w:rsid w:val="00D317FE"/>
    <w:rsid w:val="00D331A3"/>
    <w:rsid w:val="00D33ABB"/>
    <w:rsid w:val="00D340B6"/>
    <w:rsid w:val="00D3442E"/>
    <w:rsid w:val="00D35EB3"/>
    <w:rsid w:val="00D362AD"/>
    <w:rsid w:val="00D36480"/>
    <w:rsid w:val="00D3724A"/>
    <w:rsid w:val="00D40A17"/>
    <w:rsid w:val="00D41F84"/>
    <w:rsid w:val="00D43254"/>
    <w:rsid w:val="00D44DB4"/>
    <w:rsid w:val="00D461A8"/>
    <w:rsid w:val="00D47F79"/>
    <w:rsid w:val="00D515D5"/>
    <w:rsid w:val="00D531C5"/>
    <w:rsid w:val="00D552D3"/>
    <w:rsid w:val="00D563A1"/>
    <w:rsid w:val="00D60BD8"/>
    <w:rsid w:val="00D61AE9"/>
    <w:rsid w:val="00D623B6"/>
    <w:rsid w:val="00D62A4C"/>
    <w:rsid w:val="00D642DD"/>
    <w:rsid w:val="00D6642E"/>
    <w:rsid w:val="00D702DF"/>
    <w:rsid w:val="00D740C2"/>
    <w:rsid w:val="00D74E5C"/>
    <w:rsid w:val="00D75B16"/>
    <w:rsid w:val="00D76B22"/>
    <w:rsid w:val="00D76BF7"/>
    <w:rsid w:val="00D77997"/>
    <w:rsid w:val="00D81202"/>
    <w:rsid w:val="00D813B9"/>
    <w:rsid w:val="00D815D9"/>
    <w:rsid w:val="00D81E1A"/>
    <w:rsid w:val="00D856E8"/>
    <w:rsid w:val="00D857DA"/>
    <w:rsid w:val="00D90B82"/>
    <w:rsid w:val="00D92158"/>
    <w:rsid w:val="00D956CF"/>
    <w:rsid w:val="00D96470"/>
    <w:rsid w:val="00D96EC0"/>
    <w:rsid w:val="00D97831"/>
    <w:rsid w:val="00D97A7F"/>
    <w:rsid w:val="00D97A85"/>
    <w:rsid w:val="00D97B70"/>
    <w:rsid w:val="00DA00CA"/>
    <w:rsid w:val="00DA052B"/>
    <w:rsid w:val="00DA200A"/>
    <w:rsid w:val="00DA379F"/>
    <w:rsid w:val="00DA5C83"/>
    <w:rsid w:val="00DA734C"/>
    <w:rsid w:val="00DB034E"/>
    <w:rsid w:val="00DB058B"/>
    <w:rsid w:val="00DB0AAA"/>
    <w:rsid w:val="00DB1B12"/>
    <w:rsid w:val="00DB2863"/>
    <w:rsid w:val="00DB3875"/>
    <w:rsid w:val="00DB5B2D"/>
    <w:rsid w:val="00DB5F58"/>
    <w:rsid w:val="00DB717D"/>
    <w:rsid w:val="00DC1846"/>
    <w:rsid w:val="00DC1BFA"/>
    <w:rsid w:val="00DC2459"/>
    <w:rsid w:val="00DC471D"/>
    <w:rsid w:val="00DC6B58"/>
    <w:rsid w:val="00DD0383"/>
    <w:rsid w:val="00DD1678"/>
    <w:rsid w:val="00DD29FF"/>
    <w:rsid w:val="00DD2F2E"/>
    <w:rsid w:val="00DD366E"/>
    <w:rsid w:val="00DD36D5"/>
    <w:rsid w:val="00DD396E"/>
    <w:rsid w:val="00DD3DE7"/>
    <w:rsid w:val="00DD681F"/>
    <w:rsid w:val="00DD6AA4"/>
    <w:rsid w:val="00DD7C84"/>
    <w:rsid w:val="00DD7F55"/>
    <w:rsid w:val="00DE0B61"/>
    <w:rsid w:val="00DE0CDF"/>
    <w:rsid w:val="00DE2DFA"/>
    <w:rsid w:val="00DE540B"/>
    <w:rsid w:val="00DE5465"/>
    <w:rsid w:val="00DE6F42"/>
    <w:rsid w:val="00DF1017"/>
    <w:rsid w:val="00DF1666"/>
    <w:rsid w:val="00DF1E50"/>
    <w:rsid w:val="00DF2A58"/>
    <w:rsid w:val="00DF33BF"/>
    <w:rsid w:val="00DF4D07"/>
    <w:rsid w:val="00DF5060"/>
    <w:rsid w:val="00DF5DA0"/>
    <w:rsid w:val="00DF5FA2"/>
    <w:rsid w:val="00DF6168"/>
    <w:rsid w:val="00DF691C"/>
    <w:rsid w:val="00E0081F"/>
    <w:rsid w:val="00E0192E"/>
    <w:rsid w:val="00E01A97"/>
    <w:rsid w:val="00E01C22"/>
    <w:rsid w:val="00E02615"/>
    <w:rsid w:val="00E02B7B"/>
    <w:rsid w:val="00E03336"/>
    <w:rsid w:val="00E03433"/>
    <w:rsid w:val="00E036DC"/>
    <w:rsid w:val="00E04AF1"/>
    <w:rsid w:val="00E04BE6"/>
    <w:rsid w:val="00E04C2E"/>
    <w:rsid w:val="00E05D43"/>
    <w:rsid w:val="00E06226"/>
    <w:rsid w:val="00E06754"/>
    <w:rsid w:val="00E07502"/>
    <w:rsid w:val="00E07FAF"/>
    <w:rsid w:val="00E11666"/>
    <w:rsid w:val="00E11ED6"/>
    <w:rsid w:val="00E12061"/>
    <w:rsid w:val="00E12F39"/>
    <w:rsid w:val="00E12FCF"/>
    <w:rsid w:val="00E13575"/>
    <w:rsid w:val="00E15A77"/>
    <w:rsid w:val="00E1643F"/>
    <w:rsid w:val="00E166A5"/>
    <w:rsid w:val="00E16A45"/>
    <w:rsid w:val="00E16F5F"/>
    <w:rsid w:val="00E17F6C"/>
    <w:rsid w:val="00E214FE"/>
    <w:rsid w:val="00E2183C"/>
    <w:rsid w:val="00E21F67"/>
    <w:rsid w:val="00E22726"/>
    <w:rsid w:val="00E228AD"/>
    <w:rsid w:val="00E22AF2"/>
    <w:rsid w:val="00E25021"/>
    <w:rsid w:val="00E3000A"/>
    <w:rsid w:val="00E3037F"/>
    <w:rsid w:val="00E30A53"/>
    <w:rsid w:val="00E31B68"/>
    <w:rsid w:val="00E32F7A"/>
    <w:rsid w:val="00E34565"/>
    <w:rsid w:val="00E3534F"/>
    <w:rsid w:val="00E40585"/>
    <w:rsid w:val="00E406D4"/>
    <w:rsid w:val="00E4132A"/>
    <w:rsid w:val="00E43C5E"/>
    <w:rsid w:val="00E446AB"/>
    <w:rsid w:val="00E45652"/>
    <w:rsid w:val="00E46AF6"/>
    <w:rsid w:val="00E4746E"/>
    <w:rsid w:val="00E527D8"/>
    <w:rsid w:val="00E53DA0"/>
    <w:rsid w:val="00E5404B"/>
    <w:rsid w:val="00E55354"/>
    <w:rsid w:val="00E559A9"/>
    <w:rsid w:val="00E55E5B"/>
    <w:rsid w:val="00E57D1F"/>
    <w:rsid w:val="00E647D9"/>
    <w:rsid w:val="00E64CDF"/>
    <w:rsid w:val="00E67649"/>
    <w:rsid w:val="00E67E5C"/>
    <w:rsid w:val="00E70B85"/>
    <w:rsid w:val="00E72ACA"/>
    <w:rsid w:val="00E73249"/>
    <w:rsid w:val="00E7448C"/>
    <w:rsid w:val="00E74E5D"/>
    <w:rsid w:val="00E74F6A"/>
    <w:rsid w:val="00E76772"/>
    <w:rsid w:val="00E779FE"/>
    <w:rsid w:val="00E8098E"/>
    <w:rsid w:val="00E80CB4"/>
    <w:rsid w:val="00E843DF"/>
    <w:rsid w:val="00E85B9A"/>
    <w:rsid w:val="00E85BF8"/>
    <w:rsid w:val="00E86CC4"/>
    <w:rsid w:val="00E86ED3"/>
    <w:rsid w:val="00E90A89"/>
    <w:rsid w:val="00E9318B"/>
    <w:rsid w:val="00E93F94"/>
    <w:rsid w:val="00E94DFC"/>
    <w:rsid w:val="00E959BB"/>
    <w:rsid w:val="00E96B84"/>
    <w:rsid w:val="00EA143B"/>
    <w:rsid w:val="00EA3E8D"/>
    <w:rsid w:val="00EA4ECF"/>
    <w:rsid w:val="00EA581B"/>
    <w:rsid w:val="00EA59EC"/>
    <w:rsid w:val="00EA61C5"/>
    <w:rsid w:val="00EA6CB1"/>
    <w:rsid w:val="00EA73E3"/>
    <w:rsid w:val="00EB02FB"/>
    <w:rsid w:val="00EB0547"/>
    <w:rsid w:val="00EB1637"/>
    <w:rsid w:val="00EB476D"/>
    <w:rsid w:val="00EB5A48"/>
    <w:rsid w:val="00EB64D2"/>
    <w:rsid w:val="00EB65F5"/>
    <w:rsid w:val="00EB73A5"/>
    <w:rsid w:val="00EB7FCA"/>
    <w:rsid w:val="00EC11E1"/>
    <w:rsid w:val="00EC2120"/>
    <w:rsid w:val="00EC3B2F"/>
    <w:rsid w:val="00EC5824"/>
    <w:rsid w:val="00EC5AAC"/>
    <w:rsid w:val="00EC5FF4"/>
    <w:rsid w:val="00EC7AD1"/>
    <w:rsid w:val="00EC7D87"/>
    <w:rsid w:val="00ED0218"/>
    <w:rsid w:val="00ED1273"/>
    <w:rsid w:val="00ED2A44"/>
    <w:rsid w:val="00ED4CD2"/>
    <w:rsid w:val="00ED5F68"/>
    <w:rsid w:val="00ED601F"/>
    <w:rsid w:val="00ED6DE7"/>
    <w:rsid w:val="00ED7057"/>
    <w:rsid w:val="00EE090E"/>
    <w:rsid w:val="00EE2A6C"/>
    <w:rsid w:val="00EE2F3E"/>
    <w:rsid w:val="00EE3322"/>
    <w:rsid w:val="00EE3D35"/>
    <w:rsid w:val="00EE45E2"/>
    <w:rsid w:val="00EE4B11"/>
    <w:rsid w:val="00EE5F92"/>
    <w:rsid w:val="00EE652C"/>
    <w:rsid w:val="00EE6662"/>
    <w:rsid w:val="00EE7125"/>
    <w:rsid w:val="00EE784F"/>
    <w:rsid w:val="00EE7D8E"/>
    <w:rsid w:val="00EF0687"/>
    <w:rsid w:val="00EF1637"/>
    <w:rsid w:val="00EF20E1"/>
    <w:rsid w:val="00EF282E"/>
    <w:rsid w:val="00EF3631"/>
    <w:rsid w:val="00EF3DF0"/>
    <w:rsid w:val="00EF41C4"/>
    <w:rsid w:val="00EF44C3"/>
    <w:rsid w:val="00EF45FC"/>
    <w:rsid w:val="00EF54CF"/>
    <w:rsid w:val="00EF6262"/>
    <w:rsid w:val="00EF6408"/>
    <w:rsid w:val="00EF7FAE"/>
    <w:rsid w:val="00F008D5"/>
    <w:rsid w:val="00F01347"/>
    <w:rsid w:val="00F01D34"/>
    <w:rsid w:val="00F01EDB"/>
    <w:rsid w:val="00F03D70"/>
    <w:rsid w:val="00F04948"/>
    <w:rsid w:val="00F054A3"/>
    <w:rsid w:val="00F05C81"/>
    <w:rsid w:val="00F0642C"/>
    <w:rsid w:val="00F06E0E"/>
    <w:rsid w:val="00F0752B"/>
    <w:rsid w:val="00F104F8"/>
    <w:rsid w:val="00F13D02"/>
    <w:rsid w:val="00F14B75"/>
    <w:rsid w:val="00F15D34"/>
    <w:rsid w:val="00F15FB9"/>
    <w:rsid w:val="00F16E89"/>
    <w:rsid w:val="00F1724E"/>
    <w:rsid w:val="00F17F57"/>
    <w:rsid w:val="00F20B52"/>
    <w:rsid w:val="00F20B55"/>
    <w:rsid w:val="00F22992"/>
    <w:rsid w:val="00F22FE6"/>
    <w:rsid w:val="00F238E5"/>
    <w:rsid w:val="00F23A11"/>
    <w:rsid w:val="00F23B24"/>
    <w:rsid w:val="00F24872"/>
    <w:rsid w:val="00F267D9"/>
    <w:rsid w:val="00F32063"/>
    <w:rsid w:val="00F32B8C"/>
    <w:rsid w:val="00F34B42"/>
    <w:rsid w:val="00F35E67"/>
    <w:rsid w:val="00F35F08"/>
    <w:rsid w:val="00F37760"/>
    <w:rsid w:val="00F37904"/>
    <w:rsid w:val="00F41799"/>
    <w:rsid w:val="00F41BA0"/>
    <w:rsid w:val="00F42C5B"/>
    <w:rsid w:val="00F42C67"/>
    <w:rsid w:val="00F46D5E"/>
    <w:rsid w:val="00F46EE8"/>
    <w:rsid w:val="00F511ED"/>
    <w:rsid w:val="00F51B2C"/>
    <w:rsid w:val="00F53076"/>
    <w:rsid w:val="00F535C0"/>
    <w:rsid w:val="00F53C9A"/>
    <w:rsid w:val="00F543B3"/>
    <w:rsid w:val="00F559B3"/>
    <w:rsid w:val="00F564B4"/>
    <w:rsid w:val="00F57207"/>
    <w:rsid w:val="00F60549"/>
    <w:rsid w:val="00F60C50"/>
    <w:rsid w:val="00F62082"/>
    <w:rsid w:val="00F63A0C"/>
    <w:rsid w:val="00F64447"/>
    <w:rsid w:val="00F644E1"/>
    <w:rsid w:val="00F66911"/>
    <w:rsid w:val="00F704AC"/>
    <w:rsid w:val="00F749DF"/>
    <w:rsid w:val="00F756A2"/>
    <w:rsid w:val="00F7575D"/>
    <w:rsid w:val="00F76D55"/>
    <w:rsid w:val="00F77ADA"/>
    <w:rsid w:val="00F81406"/>
    <w:rsid w:val="00F82586"/>
    <w:rsid w:val="00F831F0"/>
    <w:rsid w:val="00F84B90"/>
    <w:rsid w:val="00F85A33"/>
    <w:rsid w:val="00F8716B"/>
    <w:rsid w:val="00F87351"/>
    <w:rsid w:val="00F8753E"/>
    <w:rsid w:val="00F87A21"/>
    <w:rsid w:val="00F90506"/>
    <w:rsid w:val="00F92FC7"/>
    <w:rsid w:val="00F935F5"/>
    <w:rsid w:val="00F93BBC"/>
    <w:rsid w:val="00F95884"/>
    <w:rsid w:val="00F9613F"/>
    <w:rsid w:val="00F96D9E"/>
    <w:rsid w:val="00FA088D"/>
    <w:rsid w:val="00FA2400"/>
    <w:rsid w:val="00FA24D5"/>
    <w:rsid w:val="00FA2977"/>
    <w:rsid w:val="00FA29A3"/>
    <w:rsid w:val="00FA2BE1"/>
    <w:rsid w:val="00FA2D6C"/>
    <w:rsid w:val="00FA3793"/>
    <w:rsid w:val="00FA5249"/>
    <w:rsid w:val="00FA5586"/>
    <w:rsid w:val="00FA6A00"/>
    <w:rsid w:val="00FA70AC"/>
    <w:rsid w:val="00FB0627"/>
    <w:rsid w:val="00FB0632"/>
    <w:rsid w:val="00FB32A7"/>
    <w:rsid w:val="00FB43AF"/>
    <w:rsid w:val="00FB52EC"/>
    <w:rsid w:val="00FB5911"/>
    <w:rsid w:val="00FB5980"/>
    <w:rsid w:val="00FB6F8F"/>
    <w:rsid w:val="00FB7CF0"/>
    <w:rsid w:val="00FC223E"/>
    <w:rsid w:val="00FC25BF"/>
    <w:rsid w:val="00FC3B2E"/>
    <w:rsid w:val="00FC3D65"/>
    <w:rsid w:val="00FC63B5"/>
    <w:rsid w:val="00FC6C40"/>
    <w:rsid w:val="00FC704A"/>
    <w:rsid w:val="00FD0C23"/>
    <w:rsid w:val="00FD1079"/>
    <w:rsid w:val="00FD219C"/>
    <w:rsid w:val="00FD24B8"/>
    <w:rsid w:val="00FD479A"/>
    <w:rsid w:val="00FD4B3B"/>
    <w:rsid w:val="00FD63F0"/>
    <w:rsid w:val="00FD79CE"/>
    <w:rsid w:val="00FE08C3"/>
    <w:rsid w:val="00FE3D40"/>
    <w:rsid w:val="00FE5CFD"/>
    <w:rsid w:val="00FE62CC"/>
    <w:rsid w:val="00FE6806"/>
    <w:rsid w:val="00FE7179"/>
    <w:rsid w:val="00FE798D"/>
    <w:rsid w:val="00FF2CA3"/>
    <w:rsid w:val="00FF30FF"/>
    <w:rsid w:val="00FF313B"/>
    <w:rsid w:val="00FF32B4"/>
    <w:rsid w:val="00FF3D14"/>
    <w:rsid w:val="00FF5C8F"/>
    <w:rsid w:val="00FF6F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5E6B89"/>
  <w15:chartTrackingRefBased/>
  <w15:docId w15:val="{D500D2FF-F339-4BFD-921A-AC36F2522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a">
    <w:name w:val="Normal"/>
    <w:qFormat/>
    <w:rsid w:val="005D503B"/>
    <w:pPr>
      <w:widowControl w:val="0"/>
      <w:spacing w:line="480" w:lineRule="auto"/>
      <w:jc w:val="both"/>
    </w:pPr>
    <w:rPr>
      <w:rFonts w:ascii="Times New Roman" w:hAnsi="Times New Roman"/>
      <w:sz w:val="24"/>
    </w:rPr>
  </w:style>
  <w:style w:type="paragraph" w:styleId="1">
    <w:name w:val="heading 1"/>
    <w:basedOn w:val="a"/>
    <w:next w:val="a"/>
    <w:link w:val="11"/>
    <w:uiPriority w:val="9"/>
    <w:qFormat/>
    <w:rsid w:val="00A326E0"/>
    <w:pPr>
      <w:keepNext/>
      <w:keepLines/>
      <w:spacing w:before="340" w:after="330"/>
      <w:outlineLvl w:val="0"/>
    </w:pPr>
    <w:rPr>
      <w:b/>
      <w:bCs/>
      <w:kern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A326E0"/>
    <w:pPr>
      <w:keepNext/>
      <w:keepLines/>
      <w:spacing w:before="260" w:after="260"/>
      <w:outlineLvl w:val="1"/>
    </w:pPr>
    <w:rPr>
      <w:rFonts w:eastAsia="黑体"/>
      <w:b/>
      <w:bCs/>
      <w:iCs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A326E0"/>
    <w:pPr>
      <w:keepNext/>
      <w:keepLines/>
      <w:spacing w:before="260" w:after="260"/>
      <w:outlineLvl w:val="2"/>
    </w:pPr>
    <w:rPr>
      <w:rFonts w:eastAsia="黑体"/>
      <w:b/>
      <w:bCs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715496"/>
    <w:pPr>
      <w:keepNext/>
      <w:widowControl/>
      <w:spacing w:before="240" w:after="60"/>
      <w:outlineLvl w:val="3"/>
    </w:pPr>
    <w:rPr>
      <w:rFonts w:cs="Times New Roman"/>
      <w:b/>
      <w:bCs/>
      <w:kern w:val="0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715496"/>
    <w:pPr>
      <w:widowControl/>
      <w:spacing w:before="240" w:after="60"/>
      <w:outlineLvl w:val="4"/>
    </w:pPr>
    <w:rPr>
      <w:rFonts w:cs="Times New Roman"/>
      <w:b/>
      <w:bCs/>
      <w:i/>
      <w:iCs/>
      <w:kern w:val="0"/>
      <w:sz w:val="26"/>
      <w:szCs w:val="26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715496"/>
    <w:pPr>
      <w:widowControl/>
      <w:spacing w:before="240" w:after="60"/>
      <w:outlineLvl w:val="5"/>
    </w:pPr>
    <w:rPr>
      <w:rFonts w:cs="Times New Roman"/>
      <w:b/>
      <w:bCs/>
      <w:kern w:val="0"/>
      <w:sz w:val="22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715496"/>
    <w:pPr>
      <w:widowControl/>
      <w:spacing w:before="240" w:after="60"/>
      <w:outlineLvl w:val="6"/>
    </w:pPr>
    <w:rPr>
      <w:rFonts w:cs="Times New Roman"/>
      <w:kern w:val="0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15496"/>
    <w:pPr>
      <w:widowControl/>
      <w:spacing w:before="240" w:after="60"/>
      <w:outlineLvl w:val="7"/>
    </w:pPr>
    <w:rPr>
      <w:rFonts w:cs="Times New Roman"/>
      <w:i/>
      <w:iCs/>
      <w:kern w:val="0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15496"/>
    <w:pPr>
      <w:keepNext/>
      <w:keepLines/>
      <w:spacing w:before="240" w:after="64" w:line="320" w:lineRule="auto"/>
      <w:outlineLvl w:val="8"/>
    </w:pPr>
    <w:rPr>
      <w:rFonts w:ascii="Arial" w:eastAsia="黑体" w:hAnsi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0">
    <w:name w:val="标题 11"/>
    <w:basedOn w:val="a"/>
    <w:next w:val="a"/>
    <w:link w:val="10"/>
    <w:uiPriority w:val="9"/>
    <w:qFormat/>
    <w:rsid w:val="00715496"/>
    <w:pPr>
      <w:keepNext/>
      <w:widowControl/>
      <w:spacing w:before="240" w:after="60"/>
      <w:outlineLvl w:val="0"/>
    </w:pPr>
    <w:rPr>
      <w:rFonts w:eastAsia="黑体"/>
      <w:b/>
      <w:bCs/>
      <w:kern w:val="32"/>
      <w:sz w:val="32"/>
      <w:szCs w:val="32"/>
    </w:rPr>
  </w:style>
  <w:style w:type="paragraph" w:customStyle="1" w:styleId="21">
    <w:name w:val="标题 21"/>
    <w:basedOn w:val="a"/>
    <w:next w:val="a"/>
    <w:uiPriority w:val="9"/>
    <w:unhideWhenUsed/>
    <w:qFormat/>
    <w:rsid w:val="00715496"/>
    <w:pPr>
      <w:keepNext/>
      <w:widowControl/>
      <w:spacing w:before="240" w:after="60"/>
      <w:outlineLvl w:val="1"/>
    </w:pPr>
    <w:rPr>
      <w:rFonts w:eastAsia="黑体" w:cs="Times New Roman"/>
      <w:b/>
      <w:bCs/>
      <w:iCs/>
      <w:kern w:val="0"/>
      <w:sz w:val="28"/>
      <w:szCs w:val="28"/>
    </w:rPr>
  </w:style>
  <w:style w:type="paragraph" w:customStyle="1" w:styleId="31">
    <w:name w:val="标题 31"/>
    <w:basedOn w:val="a"/>
    <w:next w:val="a"/>
    <w:uiPriority w:val="9"/>
    <w:semiHidden/>
    <w:unhideWhenUsed/>
    <w:qFormat/>
    <w:rsid w:val="00715496"/>
    <w:pPr>
      <w:keepNext/>
      <w:widowControl/>
      <w:spacing w:before="240" w:after="60"/>
      <w:outlineLvl w:val="2"/>
    </w:pPr>
    <w:rPr>
      <w:rFonts w:ascii="Arial" w:eastAsia="黑体" w:hAnsi="Arial" w:cs="Times New Roman"/>
      <w:b/>
      <w:bCs/>
      <w:kern w:val="0"/>
      <w:sz w:val="26"/>
      <w:szCs w:val="26"/>
    </w:rPr>
  </w:style>
  <w:style w:type="character" w:customStyle="1" w:styleId="40">
    <w:name w:val="标题 4 字符"/>
    <w:basedOn w:val="a0"/>
    <w:link w:val="4"/>
    <w:uiPriority w:val="9"/>
    <w:semiHidden/>
    <w:rsid w:val="00715496"/>
    <w:rPr>
      <w:rFonts w:cs="Times New Roman"/>
      <w:b/>
      <w:bCs/>
      <w:kern w:val="0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715496"/>
    <w:rPr>
      <w:rFonts w:cs="Times New Roman"/>
      <w:b/>
      <w:bCs/>
      <w:i/>
      <w:iCs/>
      <w:kern w:val="0"/>
      <w:sz w:val="26"/>
      <w:szCs w:val="26"/>
    </w:rPr>
  </w:style>
  <w:style w:type="character" w:customStyle="1" w:styleId="60">
    <w:name w:val="标题 6 字符"/>
    <w:basedOn w:val="a0"/>
    <w:link w:val="6"/>
    <w:uiPriority w:val="9"/>
    <w:semiHidden/>
    <w:rsid w:val="00715496"/>
    <w:rPr>
      <w:rFonts w:cs="Times New Roman"/>
      <w:b/>
      <w:bCs/>
      <w:kern w:val="0"/>
      <w:sz w:val="22"/>
    </w:rPr>
  </w:style>
  <w:style w:type="character" w:customStyle="1" w:styleId="70">
    <w:name w:val="标题 7 字符"/>
    <w:basedOn w:val="a0"/>
    <w:link w:val="7"/>
    <w:uiPriority w:val="9"/>
    <w:semiHidden/>
    <w:rsid w:val="00715496"/>
    <w:rPr>
      <w:rFonts w:cs="Times New Roman"/>
      <w:kern w:val="0"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715496"/>
    <w:rPr>
      <w:rFonts w:cs="Times New Roman"/>
      <w:i/>
      <w:iCs/>
      <w:kern w:val="0"/>
      <w:sz w:val="24"/>
      <w:szCs w:val="24"/>
    </w:rPr>
  </w:style>
  <w:style w:type="paragraph" w:customStyle="1" w:styleId="91">
    <w:name w:val="标题 91"/>
    <w:basedOn w:val="a"/>
    <w:next w:val="a"/>
    <w:uiPriority w:val="9"/>
    <w:semiHidden/>
    <w:unhideWhenUsed/>
    <w:qFormat/>
    <w:rsid w:val="00715496"/>
    <w:pPr>
      <w:widowControl/>
      <w:spacing w:before="240" w:after="60"/>
      <w:outlineLvl w:val="8"/>
    </w:pPr>
    <w:rPr>
      <w:rFonts w:ascii="Arial" w:eastAsia="黑体" w:hAnsi="Arial" w:cs="Times New Roman"/>
      <w:kern w:val="0"/>
      <w:sz w:val="22"/>
    </w:rPr>
  </w:style>
  <w:style w:type="numbering" w:customStyle="1" w:styleId="12">
    <w:name w:val="无列表1"/>
    <w:next w:val="a2"/>
    <w:uiPriority w:val="99"/>
    <w:semiHidden/>
    <w:unhideWhenUsed/>
    <w:rsid w:val="00715496"/>
  </w:style>
  <w:style w:type="character" w:customStyle="1" w:styleId="10">
    <w:name w:val="标题 1 字符"/>
    <w:basedOn w:val="a0"/>
    <w:link w:val="110"/>
    <w:uiPriority w:val="9"/>
    <w:rsid w:val="00715496"/>
    <w:rPr>
      <w:rFonts w:ascii="Times New Roman" w:eastAsia="黑体" w:hAnsi="Times New Roman"/>
      <w:b/>
      <w:bCs/>
      <w:kern w:val="32"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A326E0"/>
    <w:rPr>
      <w:rFonts w:ascii="Times New Roman" w:eastAsia="黑体" w:hAnsi="Times New Roman"/>
      <w:b/>
      <w:bCs/>
      <w:iCs/>
      <w:sz w:val="24"/>
      <w:szCs w:val="28"/>
    </w:rPr>
  </w:style>
  <w:style w:type="character" w:customStyle="1" w:styleId="30">
    <w:name w:val="标题 3 字符"/>
    <w:basedOn w:val="a0"/>
    <w:link w:val="3"/>
    <w:uiPriority w:val="9"/>
    <w:semiHidden/>
    <w:rsid w:val="00A326E0"/>
    <w:rPr>
      <w:rFonts w:ascii="Times New Roman" w:eastAsia="黑体" w:hAnsi="Times New Roman"/>
      <w:b/>
      <w:bCs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715496"/>
    <w:rPr>
      <w:rFonts w:ascii="Arial" w:eastAsia="黑体" w:hAnsi="Arial"/>
    </w:rPr>
  </w:style>
  <w:style w:type="paragraph" w:customStyle="1" w:styleId="13">
    <w:name w:val="标题1"/>
    <w:basedOn w:val="a"/>
    <w:next w:val="a"/>
    <w:uiPriority w:val="10"/>
    <w:qFormat/>
    <w:rsid w:val="00715496"/>
    <w:pPr>
      <w:widowControl/>
      <w:spacing w:before="240" w:after="60"/>
      <w:jc w:val="center"/>
      <w:outlineLvl w:val="0"/>
    </w:pPr>
    <w:rPr>
      <w:rFonts w:eastAsia="黑体" w:cs="Times New Roman"/>
      <w:b/>
      <w:bCs/>
      <w:kern w:val="28"/>
      <w:sz w:val="32"/>
      <w:szCs w:val="32"/>
    </w:rPr>
  </w:style>
  <w:style w:type="character" w:customStyle="1" w:styleId="a3">
    <w:name w:val="标题 字符"/>
    <w:basedOn w:val="a0"/>
    <w:link w:val="a4"/>
    <w:uiPriority w:val="10"/>
    <w:rsid w:val="00A326E0"/>
    <w:rPr>
      <w:rFonts w:ascii="Times New Roman" w:eastAsia="黑体" w:hAnsi="Times New Roman"/>
      <w:b/>
      <w:bCs/>
      <w:kern w:val="28"/>
      <w:sz w:val="24"/>
      <w:szCs w:val="24"/>
    </w:rPr>
  </w:style>
  <w:style w:type="paragraph" w:customStyle="1" w:styleId="14">
    <w:name w:val="副标题1"/>
    <w:basedOn w:val="a"/>
    <w:next w:val="a"/>
    <w:uiPriority w:val="11"/>
    <w:qFormat/>
    <w:rsid w:val="00715496"/>
    <w:pPr>
      <w:widowControl/>
      <w:spacing w:after="60"/>
      <w:jc w:val="center"/>
      <w:outlineLvl w:val="1"/>
    </w:pPr>
    <w:rPr>
      <w:rFonts w:ascii="Arial" w:eastAsia="黑体" w:hAnsi="Arial" w:cs="Times New Roman"/>
      <w:kern w:val="0"/>
      <w:szCs w:val="24"/>
    </w:rPr>
  </w:style>
  <w:style w:type="character" w:customStyle="1" w:styleId="a5">
    <w:name w:val="副标题 字符"/>
    <w:basedOn w:val="a0"/>
    <w:link w:val="a6"/>
    <w:uiPriority w:val="11"/>
    <w:rsid w:val="00715496"/>
    <w:rPr>
      <w:rFonts w:ascii="Arial" w:eastAsia="黑体" w:hAnsi="Arial"/>
      <w:sz w:val="24"/>
      <w:szCs w:val="24"/>
    </w:rPr>
  </w:style>
  <w:style w:type="character" w:styleId="a7">
    <w:name w:val="Strong"/>
    <w:basedOn w:val="a0"/>
    <w:uiPriority w:val="22"/>
    <w:qFormat/>
    <w:rsid w:val="00715496"/>
    <w:rPr>
      <w:b/>
      <w:bCs/>
    </w:rPr>
  </w:style>
  <w:style w:type="character" w:customStyle="1" w:styleId="15">
    <w:name w:val="强调1"/>
    <w:basedOn w:val="a0"/>
    <w:uiPriority w:val="20"/>
    <w:qFormat/>
    <w:rsid w:val="00715496"/>
    <w:rPr>
      <w:rFonts w:ascii="Times New Roman" w:hAnsi="Times New Roman"/>
      <w:b/>
      <w:i/>
      <w:iCs/>
    </w:rPr>
  </w:style>
  <w:style w:type="paragraph" w:styleId="a8">
    <w:name w:val="No Spacing"/>
    <w:basedOn w:val="a"/>
    <w:uiPriority w:val="1"/>
    <w:qFormat/>
    <w:rsid w:val="00715496"/>
    <w:pPr>
      <w:widowControl/>
    </w:pPr>
    <w:rPr>
      <w:rFonts w:cs="Times New Roman"/>
      <w:kern w:val="0"/>
      <w:szCs w:val="32"/>
    </w:rPr>
  </w:style>
  <w:style w:type="paragraph" w:styleId="a9">
    <w:name w:val="List Paragraph"/>
    <w:basedOn w:val="a"/>
    <w:uiPriority w:val="34"/>
    <w:qFormat/>
    <w:rsid w:val="00715496"/>
    <w:pPr>
      <w:widowControl/>
      <w:ind w:left="720"/>
      <w:contextualSpacing/>
    </w:pPr>
    <w:rPr>
      <w:rFonts w:cs="Times New Roman"/>
      <w:kern w:val="0"/>
      <w:szCs w:val="24"/>
    </w:rPr>
  </w:style>
  <w:style w:type="paragraph" w:styleId="aa">
    <w:name w:val="Quote"/>
    <w:basedOn w:val="a"/>
    <w:next w:val="a"/>
    <w:link w:val="ab"/>
    <w:uiPriority w:val="29"/>
    <w:qFormat/>
    <w:rsid w:val="00715496"/>
    <w:pPr>
      <w:widowControl/>
    </w:pPr>
    <w:rPr>
      <w:rFonts w:cs="Times New Roman"/>
      <w:i/>
      <w:kern w:val="0"/>
      <w:szCs w:val="24"/>
    </w:rPr>
  </w:style>
  <w:style w:type="character" w:customStyle="1" w:styleId="ab">
    <w:name w:val="引用 字符"/>
    <w:basedOn w:val="a0"/>
    <w:link w:val="aa"/>
    <w:uiPriority w:val="29"/>
    <w:rsid w:val="00715496"/>
    <w:rPr>
      <w:rFonts w:cs="Times New Roman"/>
      <w:i/>
      <w:kern w:val="0"/>
      <w:sz w:val="24"/>
      <w:szCs w:val="24"/>
    </w:rPr>
  </w:style>
  <w:style w:type="paragraph" w:styleId="ac">
    <w:name w:val="Intense Quote"/>
    <w:basedOn w:val="a"/>
    <w:next w:val="a"/>
    <w:link w:val="ad"/>
    <w:uiPriority w:val="30"/>
    <w:qFormat/>
    <w:rsid w:val="00715496"/>
    <w:pPr>
      <w:widowControl/>
      <w:ind w:left="720" w:right="720"/>
    </w:pPr>
    <w:rPr>
      <w:rFonts w:cs="Times New Roman"/>
      <w:b/>
      <w:i/>
      <w:kern w:val="0"/>
    </w:rPr>
  </w:style>
  <w:style w:type="character" w:customStyle="1" w:styleId="ad">
    <w:name w:val="明显引用 字符"/>
    <w:basedOn w:val="a0"/>
    <w:link w:val="ac"/>
    <w:uiPriority w:val="30"/>
    <w:rsid w:val="00715496"/>
    <w:rPr>
      <w:rFonts w:cs="Times New Roman"/>
      <w:b/>
      <w:i/>
      <w:kern w:val="0"/>
      <w:sz w:val="24"/>
    </w:rPr>
  </w:style>
  <w:style w:type="character" w:customStyle="1" w:styleId="16">
    <w:name w:val="不明显强调1"/>
    <w:uiPriority w:val="19"/>
    <w:qFormat/>
    <w:rsid w:val="00715496"/>
    <w:rPr>
      <w:i/>
      <w:color w:val="5A5A5A"/>
    </w:rPr>
  </w:style>
  <w:style w:type="character" w:styleId="ae">
    <w:name w:val="Intense Emphasis"/>
    <w:basedOn w:val="a0"/>
    <w:uiPriority w:val="21"/>
    <w:qFormat/>
    <w:rsid w:val="00715496"/>
    <w:rPr>
      <w:b/>
      <w:i/>
      <w:sz w:val="24"/>
      <w:szCs w:val="24"/>
      <w:u w:val="single"/>
    </w:rPr>
  </w:style>
  <w:style w:type="character" w:styleId="af">
    <w:name w:val="Subtle Reference"/>
    <w:basedOn w:val="a0"/>
    <w:uiPriority w:val="31"/>
    <w:qFormat/>
    <w:rsid w:val="00715496"/>
    <w:rPr>
      <w:sz w:val="24"/>
      <w:szCs w:val="24"/>
      <w:u w:val="single"/>
    </w:rPr>
  </w:style>
  <w:style w:type="character" w:styleId="af0">
    <w:name w:val="Intense Reference"/>
    <w:basedOn w:val="a0"/>
    <w:uiPriority w:val="32"/>
    <w:qFormat/>
    <w:rsid w:val="00715496"/>
    <w:rPr>
      <w:b/>
      <w:sz w:val="24"/>
      <w:u w:val="single"/>
    </w:rPr>
  </w:style>
  <w:style w:type="character" w:customStyle="1" w:styleId="17">
    <w:name w:val="书籍标题1"/>
    <w:basedOn w:val="a0"/>
    <w:uiPriority w:val="33"/>
    <w:qFormat/>
    <w:rsid w:val="00715496"/>
    <w:rPr>
      <w:rFonts w:ascii="Arial" w:eastAsia="黑体" w:hAnsi="Arial"/>
      <w:b/>
      <w:i/>
      <w:sz w:val="24"/>
      <w:szCs w:val="24"/>
    </w:rPr>
  </w:style>
  <w:style w:type="character" w:customStyle="1" w:styleId="11">
    <w:name w:val="标题 1 字符1"/>
    <w:basedOn w:val="a0"/>
    <w:link w:val="1"/>
    <w:uiPriority w:val="9"/>
    <w:rsid w:val="00A326E0"/>
    <w:rPr>
      <w:rFonts w:ascii="Times New Roman" w:hAnsi="Times New Roman"/>
      <w:b/>
      <w:bCs/>
      <w:kern w:val="44"/>
      <w:sz w:val="24"/>
      <w:szCs w:val="44"/>
    </w:rPr>
  </w:style>
  <w:style w:type="paragraph" w:styleId="TOC">
    <w:name w:val="TOC Heading"/>
    <w:basedOn w:val="1"/>
    <w:next w:val="a"/>
    <w:uiPriority w:val="39"/>
    <w:semiHidden/>
    <w:unhideWhenUsed/>
    <w:qFormat/>
    <w:rsid w:val="00715496"/>
    <w:pPr>
      <w:keepLines w:val="0"/>
      <w:widowControl/>
      <w:spacing w:before="240" w:after="60"/>
      <w:outlineLvl w:val="9"/>
    </w:pPr>
    <w:rPr>
      <w:rFonts w:eastAsia="黑体" w:cs="Times New Roman"/>
      <w:kern w:val="32"/>
      <w:sz w:val="32"/>
      <w:szCs w:val="32"/>
    </w:rPr>
  </w:style>
  <w:style w:type="paragraph" w:customStyle="1" w:styleId="Paragraph">
    <w:name w:val="Paragraph"/>
    <w:basedOn w:val="a"/>
    <w:rsid w:val="00715496"/>
    <w:pPr>
      <w:widowControl/>
      <w:spacing w:before="120"/>
      <w:ind w:firstLine="720"/>
    </w:pPr>
    <w:rPr>
      <w:rFonts w:eastAsia="Times New Roman" w:cs="Times New Roman"/>
      <w:kern w:val="0"/>
      <w:szCs w:val="24"/>
      <w:lang w:eastAsia="en-US"/>
    </w:rPr>
  </w:style>
  <w:style w:type="paragraph" w:customStyle="1" w:styleId="Teaser">
    <w:name w:val="Teaser"/>
    <w:basedOn w:val="a"/>
    <w:rsid w:val="00715496"/>
    <w:pPr>
      <w:widowControl/>
      <w:spacing w:before="120"/>
    </w:pPr>
    <w:rPr>
      <w:rFonts w:eastAsia="Times New Roman" w:cs="Times New Roman"/>
      <w:kern w:val="0"/>
      <w:szCs w:val="24"/>
      <w:lang w:eastAsia="en-US"/>
    </w:rPr>
  </w:style>
  <w:style w:type="paragraph" w:styleId="af1">
    <w:name w:val="Bibliography"/>
    <w:basedOn w:val="a"/>
    <w:next w:val="a"/>
    <w:uiPriority w:val="37"/>
    <w:unhideWhenUsed/>
    <w:rsid w:val="00715496"/>
    <w:pPr>
      <w:widowControl/>
      <w:tabs>
        <w:tab w:val="left" w:pos="504"/>
      </w:tabs>
      <w:spacing w:after="240" w:line="240" w:lineRule="auto"/>
      <w:ind w:left="504" w:hanging="504"/>
    </w:pPr>
    <w:rPr>
      <w:rFonts w:cs="Times New Roman"/>
      <w:kern w:val="0"/>
      <w:szCs w:val="24"/>
    </w:rPr>
  </w:style>
  <w:style w:type="character" w:styleId="af2">
    <w:name w:val="Placeholder Text"/>
    <w:basedOn w:val="a0"/>
    <w:uiPriority w:val="99"/>
    <w:semiHidden/>
    <w:rsid w:val="00715496"/>
    <w:rPr>
      <w:color w:val="808080"/>
    </w:rPr>
  </w:style>
  <w:style w:type="paragraph" w:styleId="af3">
    <w:name w:val="header"/>
    <w:basedOn w:val="a"/>
    <w:link w:val="af4"/>
    <w:uiPriority w:val="99"/>
    <w:unhideWhenUsed/>
    <w:rsid w:val="00715496"/>
    <w:pPr>
      <w:widowControl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cs="Times New Roman"/>
      <w:kern w:val="0"/>
      <w:sz w:val="18"/>
      <w:szCs w:val="18"/>
    </w:rPr>
  </w:style>
  <w:style w:type="character" w:customStyle="1" w:styleId="af4">
    <w:name w:val="页眉 字符"/>
    <w:basedOn w:val="a0"/>
    <w:link w:val="af3"/>
    <w:uiPriority w:val="99"/>
    <w:rsid w:val="00715496"/>
    <w:rPr>
      <w:rFonts w:cs="Times New Roman"/>
      <w:kern w:val="0"/>
      <w:sz w:val="18"/>
      <w:szCs w:val="18"/>
    </w:rPr>
  </w:style>
  <w:style w:type="paragraph" w:styleId="af5">
    <w:name w:val="footer"/>
    <w:basedOn w:val="a"/>
    <w:link w:val="af6"/>
    <w:uiPriority w:val="99"/>
    <w:unhideWhenUsed/>
    <w:rsid w:val="00715496"/>
    <w:pPr>
      <w:widowControl/>
      <w:tabs>
        <w:tab w:val="center" w:pos="4153"/>
        <w:tab w:val="right" w:pos="8306"/>
      </w:tabs>
      <w:snapToGrid w:val="0"/>
      <w:jc w:val="left"/>
    </w:pPr>
    <w:rPr>
      <w:rFonts w:cs="Times New Roman"/>
      <w:kern w:val="0"/>
      <w:sz w:val="18"/>
      <w:szCs w:val="18"/>
    </w:rPr>
  </w:style>
  <w:style w:type="character" w:customStyle="1" w:styleId="af6">
    <w:name w:val="页脚 字符"/>
    <w:basedOn w:val="a0"/>
    <w:link w:val="af5"/>
    <w:uiPriority w:val="99"/>
    <w:rsid w:val="00715496"/>
    <w:rPr>
      <w:rFonts w:cs="Times New Roman"/>
      <w:kern w:val="0"/>
      <w:sz w:val="18"/>
      <w:szCs w:val="18"/>
    </w:rPr>
  </w:style>
  <w:style w:type="table" w:styleId="af7">
    <w:name w:val="Table Grid"/>
    <w:basedOn w:val="a1"/>
    <w:uiPriority w:val="59"/>
    <w:rsid w:val="00715496"/>
    <w:rPr>
      <w:rFonts w:cs="Times New Roman"/>
      <w:kern w:val="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8">
    <w:name w:val="题注1"/>
    <w:basedOn w:val="a"/>
    <w:next w:val="a"/>
    <w:uiPriority w:val="35"/>
    <w:unhideWhenUsed/>
    <w:rsid w:val="00715496"/>
    <w:pPr>
      <w:widowControl/>
    </w:pPr>
    <w:rPr>
      <w:rFonts w:eastAsia="黑体" w:cs="Times New Roman"/>
      <w:b/>
      <w:kern w:val="0"/>
      <w:szCs w:val="20"/>
    </w:rPr>
  </w:style>
  <w:style w:type="character" w:customStyle="1" w:styleId="19">
    <w:name w:val="超链接1"/>
    <w:basedOn w:val="a0"/>
    <w:uiPriority w:val="99"/>
    <w:unhideWhenUsed/>
    <w:rsid w:val="00715496"/>
    <w:rPr>
      <w:color w:val="F7B615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715496"/>
    <w:rPr>
      <w:color w:val="605E5C"/>
      <w:shd w:val="clear" w:color="auto" w:fill="E1DFDD"/>
    </w:rPr>
  </w:style>
  <w:style w:type="paragraph" w:customStyle="1" w:styleId="Acknowledgement">
    <w:name w:val="Acknowledgement"/>
    <w:basedOn w:val="a"/>
    <w:rsid w:val="00715496"/>
    <w:pPr>
      <w:widowControl/>
      <w:spacing w:before="120"/>
      <w:ind w:left="720" w:hanging="720"/>
      <w:jc w:val="left"/>
    </w:pPr>
    <w:rPr>
      <w:rFonts w:eastAsia="Times New Roman" w:cs="Times New Roman"/>
      <w:kern w:val="0"/>
      <w:szCs w:val="24"/>
      <w:lang w:eastAsia="en-US"/>
    </w:rPr>
  </w:style>
  <w:style w:type="paragraph" w:styleId="af8">
    <w:name w:val="Balloon Text"/>
    <w:basedOn w:val="a"/>
    <w:link w:val="af9"/>
    <w:uiPriority w:val="99"/>
    <w:semiHidden/>
    <w:unhideWhenUsed/>
    <w:rsid w:val="00715496"/>
    <w:pPr>
      <w:widowControl/>
    </w:pPr>
    <w:rPr>
      <w:rFonts w:cs="Times New Roman"/>
      <w:kern w:val="0"/>
      <w:sz w:val="18"/>
      <w:szCs w:val="18"/>
    </w:rPr>
  </w:style>
  <w:style w:type="character" w:customStyle="1" w:styleId="af9">
    <w:name w:val="批注框文本 字符"/>
    <w:basedOn w:val="a0"/>
    <w:link w:val="af8"/>
    <w:uiPriority w:val="99"/>
    <w:semiHidden/>
    <w:rsid w:val="00715496"/>
    <w:rPr>
      <w:rFonts w:cs="Times New Roman"/>
      <w:kern w:val="0"/>
      <w:sz w:val="18"/>
      <w:szCs w:val="18"/>
    </w:rPr>
  </w:style>
  <w:style w:type="character" w:customStyle="1" w:styleId="210">
    <w:name w:val="标题 2 字符1"/>
    <w:basedOn w:val="a0"/>
    <w:uiPriority w:val="9"/>
    <w:semiHidden/>
    <w:rsid w:val="00715496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10">
    <w:name w:val="标题 3 字符1"/>
    <w:basedOn w:val="a0"/>
    <w:uiPriority w:val="9"/>
    <w:semiHidden/>
    <w:rsid w:val="00715496"/>
    <w:rPr>
      <w:b/>
      <w:bCs/>
      <w:sz w:val="32"/>
      <w:szCs w:val="32"/>
    </w:rPr>
  </w:style>
  <w:style w:type="character" w:customStyle="1" w:styleId="910">
    <w:name w:val="标题 9 字符1"/>
    <w:basedOn w:val="a0"/>
    <w:uiPriority w:val="9"/>
    <w:semiHidden/>
    <w:rsid w:val="00715496"/>
    <w:rPr>
      <w:rFonts w:asciiTheme="majorHAnsi" w:eastAsiaTheme="majorEastAsia" w:hAnsiTheme="majorHAnsi" w:cstheme="majorBidi"/>
      <w:szCs w:val="21"/>
    </w:rPr>
  </w:style>
  <w:style w:type="paragraph" w:styleId="a4">
    <w:name w:val="Title"/>
    <w:basedOn w:val="a"/>
    <w:next w:val="a"/>
    <w:link w:val="a3"/>
    <w:uiPriority w:val="10"/>
    <w:qFormat/>
    <w:rsid w:val="00A326E0"/>
    <w:pPr>
      <w:spacing w:before="240" w:after="60"/>
      <w:outlineLvl w:val="0"/>
    </w:pPr>
    <w:rPr>
      <w:rFonts w:eastAsia="黑体"/>
      <w:b/>
      <w:bCs/>
      <w:kern w:val="28"/>
      <w:szCs w:val="24"/>
    </w:rPr>
  </w:style>
  <w:style w:type="character" w:customStyle="1" w:styleId="1a">
    <w:name w:val="标题 字符1"/>
    <w:basedOn w:val="a0"/>
    <w:uiPriority w:val="10"/>
    <w:rsid w:val="00715496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6">
    <w:name w:val="Subtitle"/>
    <w:basedOn w:val="a"/>
    <w:next w:val="a"/>
    <w:link w:val="a5"/>
    <w:uiPriority w:val="11"/>
    <w:qFormat/>
    <w:rsid w:val="00715496"/>
    <w:pPr>
      <w:spacing w:before="240" w:after="60" w:line="312" w:lineRule="auto"/>
      <w:jc w:val="center"/>
      <w:outlineLvl w:val="1"/>
    </w:pPr>
    <w:rPr>
      <w:rFonts w:ascii="Arial" w:eastAsia="黑体" w:hAnsi="Arial"/>
      <w:szCs w:val="24"/>
    </w:rPr>
  </w:style>
  <w:style w:type="character" w:customStyle="1" w:styleId="1b">
    <w:name w:val="副标题 字符1"/>
    <w:basedOn w:val="a0"/>
    <w:uiPriority w:val="11"/>
    <w:rsid w:val="00715496"/>
    <w:rPr>
      <w:b/>
      <w:bCs/>
      <w:kern w:val="28"/>
      <w:sz w:val="32"/>
      <w:szCs w:val="32"/>
    </w:rPr>
  </w:style>
  <w:style w:type="character" w:styleId="afa">
    <w:name w:val="Emphasis"/>
    <w:basedOn w:val="a0"/>
    <w:uiPriority w:val="20"/>
    <w:qFormat/>
    <w:rsid w:val="00715496"/>
    <w:rPr>
      <w:i/>
      <w:iCs/>
    </w:rPr>
  </w:style>
  <w:style w:type="character" w:styleId="afb">
    <w:name w:val="Subtle Emphasis"/>
    <w:basedOn w:val="a0"/>
    <w:uiPriority w:val="19"/>
    <w:qFormat/>
    <w:rsid w:val="00715496"/>
    <w:rPr>
      <w:i/>
      <w:iCs/>
      <w:color w:val="404040" w:themeColor="text1" w:themeTint="BF"/>
    </w:rPr>
  </w:style>
  <w:style w:type="character" w:styleId="afc">
    <w:name w:val="Book Title"/>
    <w:basedOn w:val="a0"/>
    <w:uiPriority w:val="33"/>
    <w:qFormat/>
    <w:rsid w:val="00715496"/>
    <w:rPr>
      <w:b/>
      <w:bCs/>
      <w:i/>
      <w:iCs/>
      <w:spacing w:val="5"/>
    </w:rPr>
  </w:style>
  <w:style w:type="character" w:styleId="afd">
    <w:name w:val="Hyperlink"/>
    <w:basedOn w:val="a0"/>
    <w:uiPriority w:val="99"/>
    <w:unhideWhenUsed/>
    <w:rsid w:val="00715496"/>
    <w:rPr>
      <w:color w:val="0563C1" w:themeColor="hyperlink"/>
      <w:u w:val="single"/>
    </w:rPr>
  </w:style>
  <w:style w:type="character" w:styleId="afe">
    <w:name w:val="annotation reference"/>
    <w:basedOn w:val="a0"/>
    <w:uiPriority w:val="99"/>
    <w:rsid w:val="000F3DF7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aff">
    <w:name w:val="annotation text"/>
    <w:basedOn w:val="a"/>
    <w:link w:val="aff0"/>
    <w:uiPriority w:val="99"/>
    <w:semiHidden/>
    <w:unhideWhenUsed/>
    <w:rPr>
      <w:rFonts w:ascii="Tahoma" w:hAnsi="Tahoma" w:cs="Tahoma"/>
      <w:sz w:val="16"/>
      <w:szCs w:val="20"/>
    </w:rPr>
  </w:style>
  <w:style w:type="character" w:customStyle="1" w:styleId="aff0">
    <w:name w:val="批注文字 字符"/>
    <w:basedOn w:val="a0"/>
    <w:link w:val="aff"/>
    <w:uiPriority w:val="99"/>
    <w:semiHidden/>
    <w:rPr>
      <w:rFonts w:ascii="Tahoma" w:hAnsi="Tahoma" w:cs="Tahoma"/>
      <w:sz w:val="16"/>
      <w:szCs w:val="20"/>
    </w:rPr>
  </w:style>
  <w:style w:type="paragraph" w:styleId="aff1">
    <w:name w:val="annotation subject"/>
    <w:basedOn w:val="aff"/>
    <w:next w:val="aff"/>
    <w:link w:val="aff2"/>
    <w:uiPriority w:val="99"/>
    <w:semiHidden/>
    <w:unhideWhenUsed/>
    <w:rsid w:val="00014BDB"/>
    <w:rPr>
      <w:b/>
      <w:bCs/>
    </w:rPr>
  </w:style>
  <w:style w:type="character" w:customStyle="1" w:styleId="aff2">
    <w:name w:val="批注主题 字符"/>
    <w:basedOn w:val="aff0"/>
    <w:link w:val="aff1"/>
    <w:uiPriority w:val="99"/>
    <w:semiHidden/>
    <w:rsid w:val="00014BDB"/>
    <w:rPr>
      <w:rFonts w:ascii="Tahoma" w:hAnsi="Tahoma" w:cs="Tahoma"/>
      <w:b/>
      <w:bCs/>
      <w:sz w:val="16"/>
      <w:szCs w:val="20"/>
    </w:rPr>
  </w:style>
  <w:style w:type="paragraph" w:styleId="aff3">
    <w:name w:val="caption"/>
    <w:basedOn w:val="a"/>
    <w:next w:val="a"/>
    <w:uiPriority w:val="35"/>
    <w:unhideWhenUsed/>
    <w:pPr>
      <w:widowControl/>
    </w:pPr>
    <w:rPr>
      <w:rFonts w:eastAsia="黑体" w:cstheme="majorBidi"/>
      <w:b/>
      <w:kern w:val="0"/>
      <w:szCs w:val="20"/>
    </w:rPr>
  </w:style>
  <w:style w:type="character" w:styleId="aff4">
    <w:name w:val="Unresolved Mention"/>
    <w:basedOn w:val="a0"/>
    <w:uiPriority w:val="99"/>
    <w:unhideWhenUsed/>
    <w:rPr>
      <w:color w:val="605E5C"/>
      <w:shd w:val="clear" w:color="auto" w:fill="E1DFDD"/>
    </w:rPr>
  </w:style>
  <w:style w:type="paragraph" w:styleId="aff5">
    <w:name w:val="Revision"/>
    <w:hidden/>
    <w:uiPriority w:val="99"/>
    <w:semiHidden/>
    <w:rsid w:val="00597487"/>
  </w:style>
  <w:style w:type="character" w:styleId="aff6">
    <w:name w:val="FollowedHyperlink"/>
    <w:basedOn w:val="a0"/>
    <w:uiPriority w:val="99"/>
    <w:semiHidden/>
    <w:unhideWhenUsed/>
    <w:rsid w:val="00DD36D5"/>
    <w:rPr>
      <w:color w:val="954F72"/>
      <w:u w:val="single"/>
    </w:rPr>
  </w:style>
  <w:style w:type="paragraph" w:customStyle="1" w:styleId="msonormal0">
    <w:name w:val="msonormal"/>
    <w:basedOn w:val="a"/>
    <w:rsid w:val="00DD36D5"/>
    <w:pPr>
      <w:widowControl/>
      <w:spacing w:before="100" w:beforeAutospacing="1" w:after="100" w:afterAutospacing="1" w:line="240" w:lineRule="auto"/>
      <w:jc w:val="left"/>
    </w:pPr>
    <w:rPr>
      <w:rFonts w:ascii="宋体" w:eastAsia="宋体" w:hAnsi="宋体" w:cs="宋体"/>
      <w:kern w:val="0"/>
      <w:szCs w:val="24"/>
    </w:rPr>
  </w:style>
  <w:style w:type="character" w:styleId="aff7">
    <w:name w:val="line number"/>
    <w:basedOn w:val="a0"/>
    <w:uiPriority w:val="99"/>
    <w:semiHidden/>
    <w:unhideWhenUsed/>
    <w:rsid w:val="008A73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44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8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4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4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9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5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2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5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5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5-12T07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 xsi:nil="true"/>
    <LocLastLocAttemptVersionLookup xmlns="4873beb7-5857-4685-be1f-d57550cc96cc">693885</LocLastLocAttemptVersionLookup>
    <LocLastLocAttemptVersionTypeLookup xmlns="4873beb7-5857-4685-be1f-d57550cc96cc" xsi:nil="true"/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1-11-23T17:25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343183</Value>
    </PublishStatusLookup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IntlLangReviewer xmlns="4873beb7-5857-4685-be1f-d57550cc96cc" xsi:nil="true"/>
    <LocOverallPreviewStatusLookup xmlns="4873beb7-5857-4685-be1f-d57550cc96cc" xsi:nil="true"/>
    <LocOverallPublishStatusLookup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LocNewPublishedVersionLookup xmlns="4873beb7-5857-4685-be1f-d57550cc96cc" xsi:nil="true"/>
    <LocPublishedDependentAssetsLookup xmlns="4873beb7-5857-4685-be1f-d57550cc96cc" xsi:nil="true"/>
    <Manager xmlns="4873beb7-5857-4685-be1f-d57550cc96cc" xsi:nil="true"/>
    <NumericId xmlns="4873beb7-5857-4685-be1f-d57550cc96cc">102786998</NumericId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ProcessedForMarketsLookup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fals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ProcessedForHandoffsLookup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false</PrimaryImageGen>
    <PlannedPubDate xmlns="4873beb7-5857-4685-be1f-d57550cc96cc" xsi:nil="true"/>
    <CSXSubmissionMarket xmlns="4873beb7-5857-4685-be1f-d57550cc96cc" xsi:nil="true"/>
    <Downloads xmlns="4873beb7-5857-4685-be1f-d57550cc96cc">0</Downloads>
    <LocOverallHandbackStatusLookup xmlns="4873beb7-5857-4685-be1f-d57550cc96cc" xsi:nil="true"/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LocOverallLocStatusLookup xmlns="4873beb7-5857-4685-be1f-d57550cc96cc" xsi:nil="true"/>
    <LocPublishedLinkedAssetsLookup xmlns="4873beb7-5857-4685-be1f-d57550cc96cc" xsi:nil="true"/>
    <Provider xmlns="4873beb7-5857-4685-be1f-d57550cc96cc" xsi:nil="true"/>
    <UACurrentWords xmlns="4873beb7-5857-4685-be1f-d57550cc96cc" xsi:nil="true"/>
    <AssetId xmlns="4873beb7-5857-4685-be1f-d57550cc96cc">TP102786998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>Beta 1</Mileston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  <OriginalRelease xmlns="4873beb7-5857-4685-be1f-d57550cc96cc">14</OriginalRelease>
    <LocMarketGroupTiers2 xmlns="4873beb7-5857-4685-be1f-d57550cc96c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F36A33-5B0B-417F-A066-0A4ADC4035B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193B789-726C-4ECA-9B1D-3D6E78DFE228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6F1D331F-33A3-4D0C-A96B-AAF4666D5C4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8930262-6C9D-4D95-A00E-2D58BBC69C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66</Words>
  <Characters>334</Characters>
  <Application>Microsoft Office Word</Application>
  <DocSecurity>0</DocSecurity>
  <Lines>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ky123.Org</dc:creator>
  <cp:lastModifiedBy>zz</cp:lastModifiedBy>
  <cp:revision>12</cp:revision>
  <dcterms:created xsi:type="dcterms:W3CDTF">2021-12-26T13:28:00Z</dcterms:created>
  <dcterms:modified xsi:type="dcterms:W3CDTF">2024-07-02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LocalizationTags">
    <vt:lpwstr/>
  </property>
  <property fmtid="{D5CDD505-2E9C-101B-9397-08002B2CF9AE}" pid="5" name="Feature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ZOTERO_PREF_1">
    <vt:lpwstr>&lt;data data-version="3" zotero-version="5.0.96.2"&gt;&lt;session id="atMfqnZe"/&gt;&lt;style id="http://www.zotero.org/styles/science-advances" hasBibliography="1" bibliographyStyleHasBeenSet="1"/&gt;&lt;prefs&gt;&lt;pref name="fieldType" value="Field"/&gt;&lt;/prefs&gt;&lt;/data&gt;</vt:lpwstr>
  </property>
</Properties>
</file>